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000000" w:themeColor="text1"/>
  <w:body>
    <w:p w14:paraId="46026A95" w14:textId="77777777" w:rsidR="00991965" w:rsidRDefault="00C426E9" w:rsidP="005F7FF2">
      <w:r w:rsidRPr="00C426E9">
        <w:rPr>
          <w:noProof/>
        </w:rPr>
        <w:drawing>
          <wp:inline distT="0" distB="0" distL="0" distR="0" wp14:anchorId="46C3E90C" wp14:editId="64D054F0">
            <wp:extent cx="6858000" cy="1873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C0D3" w14:textId="77777777" w:rsidR="005B5733" w:rsidRPr="005B5733" w:rsidRDefault="005B5733" w:rsidP="00490CF9">
      <w:pPr>
        <w:pStyle w:val="NoSpacing"/>
      </w:pPr>
      <w:r>
        <w:t>installation</w:t>
      </w:r>
    </w:p>
    <w:p w14:paraId="085551AC" w14:textId="77777777" w:rsidR="00555F4D" w:rsidRDefault="00C96A80" w:rsidP="005F7FF2">
      <w:r>
        <w:t xml:space="preserve">download </w:t>
      </w:r>
      <w:r w:rsidR="00555F4D">
        <w:t xml:space="preserve">either </w:t>
      </w:r>
      <w:r w:rsidR="00DF63E6">
        <w:t>[</w:t>
      </w:r>
      <w:r w:rsidR="00555F4D">
        <w:t>ide.7z</w:t>
      </w:r>
      <w:r w:rsidR="00DF63E6">
        <w:t>]</w:t>
      </w:r>
      <w:r w:rsidR="00555F4D">
        <w:t xml:space="preserve"> or </w:t>
      </w:r>
      <w:r w:rsidR="00DF63E6">
        <w:t>[</w:t>
      </w:r>
      <w:r w:rsidR="00555F4D">
        <w:t>ide.zip</w:t>
      </w:r>
      <w:r w:rsidR="00DF63E6">
        <w:t>]</w:t>
      </w:r>
      <w:r w:rsidR="00555F4D">
        <w:t xml:space="preserve"> depending on whether u have 7-zip/</w:t>
      </w:r>
      <w:proofErr w:type="spellStart"/>
      <w:r w:rsidR="00555F4D">
        <w:t>winrar</w:t>
      </w:r>
      <w:proofErr w:type="spellEnd"/>
    </w:p>
    <w:p w14:paraId="4C2ADFFE" w14:textId="77777777" w:rsidR="00863072" w:rsidRDefault="005F7FF2" w:rsidP="005F7FF2">
      <w:r>
        <w:t>extract the files</w:t>
      </w:r>
      <w:r w:rsidR="00863072">
        <w:t xml:space="preserve"> somewhere</w:t>
      </w:r>
    </w:p>
    <w:p w14:paraId="23DFE912" w14:textId="77777777" w:rsidR="00C96A80" w:rsidRDefault="00C96A80" w:rsidP="005F7FF2">
      <w:r>
        <w:t xml:space="preserve">navigate to the </w:t>
      </w:r>
      <w:r w:rsidR="00DF63E6">
        <w:t>[</w:t>
      </w:r>
      <w:r>
        <w:t>bin</w:t>
      </w:r>
      <w:r w:rsidR="00DF63E6">
        <w:t>]</w:t>
      </w:r>
      <w:r>
        <w:t xml:space="preserve"> folder</w:t>
      </w:r>
    </w:p>
    <w:p w14:paraId="5FFD0A30" w14:textId="77777777" w:rsidR="002F20AC" w:rsidRDefault="00991965" w:rsidP="005F7FF2">
      <w:r>
        <w:t xml:space="preserve">the exe is </w:t>
      </w:r>
      <w:r w:rsidR="00DF63E6">
        <w:t>[</w:t>
      </w:r>
      <w:r w:rsidR="002F20AC">
        <w:t>idea64.exe</w:t>
      </w:r>
      <w:r w:rsidR="00DF63E6">
        <w:t>]</w:t>
      </w:r>
      <w:r w:rsidR="002F20AC">
        <w:t xml:space="preserve"> (64-bit) or </w:t>
      </w:r>
      <w:r w:rsidR="00DF63E6">
        <w:t>[</w:t>
      </w:r>
      <w:r w:rsidR="002F20AC">
        <w:t>idea.exe</w:t>
      </w:r>
      <w:r w:rsidR="00DF63E6">
        <w:t>]</w:t>
      </w:r>
      <w:r w:rsidR="002F20AC">
        <w:t xml:space="preserve"> (32-bit)</w:t>
      </w:r>
    </w:p>
    <w:p w14:paraId="097CCB8D" w14:textId="77777777" w:rsidR="001A53B3" w:rsidRDefault="002F20AC" w:rsidP="001A53B3">
      <w:pPr>
        <w:pStyle w:val="BodyTextIndent"/>
      </w:pPr>
      <w:proofErr w:type="spellStart"/>
      <w:r>
        <w:t>i</w:t>
      </w:r>
      <w:proofErr w:type="spellEnd"/>
      <w:r>
        <w:t xml:space="preserve"> recommend that you create a </w:t>
      </w:r>
      <w:r w:rsidR="0018376D">
        <w:t>shortcut and move the shortcut to the desktop or somewhere else</w:t>
      </w:r>
    </w:p>
    <w:p w14:paraId="13999A38" w14:textId="77777777" w:rsidR="001A53B3" w:rsidRDefault="001A53B3" w:rsidP="005D370F">
      <w:pPr>
        <w:pStyle w:val="BodyTextIndent"/>
        <w:ind w:left="0"/>
      </w:pPr>
      <w:proofErr w:type="gramStart"/>
      <w:r>
        <w:t>scroll</w:t>
      </w:r>
      <w:proofErr w:type="gramEnd"/>
      <w:r>
        <w:t xml:space="preserve"> to the end and accept</w:t>
      </w:r>
      <w:r w:rsidR="005D370F">
        <w:t xml:space="preserve"> </w:t>
      </w:r>
      <w:r>
        <w:t>(unless u actually read it and find an issue)</w:t>
      </w:r>
    </w:p>
    <w:p w14:paraId="06BE2074" w14:textId="77777777" w:rsidR="0059324D" w:rsidRDefault="0059324D" w:rsidP="0018376D">
      <w:pPr>
        <w:pStyle w:val="BodyTextIndent"/>
        <w:ind w:left="0"/>
      </w:pPr>
      <w:r>
        <w:t xml:space="preserve">don’t send usage statistics </w:t>
      </w:r>
      <w:r w:rsidR="00863072">
        <w:t>(</w:t>
      </w:r>
      <w:r>
        <w:t>unless you want to, idk if it makes things slower</w:t>
      </w:r>
      <w:r w:rsidR="00863072">
        <w:t>)</w:t>
      </w:r>
    </w:p>
    <w:p w14:paraId="46EFA7E8" w14:textId="77777777" w:rsidR="00C96A80" w:rsidRDefault="00C96A80" w:rsidP="0018376D">
      <w:pPr>
        <w:pStyle w:val="BodyTextIndent"/>
        <w:ind w:left="0"/>
      </w:pPr>
      <w:r>
        <w:t xml:space="preserve">u should </w:t>
      </w:r>
      <w:r w:rsidR="005B5733">
        <w:t xml:space="preserve">now </w:t>
      </w:r>
      <w:r>
        <w:t>see something like this</w:t>
      </w:r>
    </w:p>
    <w:p w14:paraId="730937BC" w14:textId="77777777" w:rsidR="005B5733" w:rsidRDefault="005B5733" w:rsidP="0018376D">
      <w:pPr>
        <w:pStyle w:val="BodyTextIndent"/>
        <w:ind w:left="0"/>
      </w:pPr>
      <w:r w:rsidRPr="005B5733">
        <w:rPr>
          <w:noProof/>
        </w:rPr>
        <w:drawing>
          <wp:inline distT="0" distB="0" distL="0" distR="0" wp14:anchorId="27576463" wp14:editId="5EB304B4">
            <wp:extent cx="6362700" cy="4638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C19F0" w14:textId="77777777" w:rsidR="005B5733" w:rsidRDefault="005B5733">
      <w:pPr>
        <w:spacing w:after="160" w:line="259" w:lineRule="auto"/>
      </w:pPr>
      <w:r>
        <w:br w:type="page"/>
      </w:r>
    </w:p>
    <w:p w14:paraId="3C6BE2BB" w14:textId="77777777" w:rsidR="00C96A80" w:rsidRDefault="00BA3205" w:rsidP="0018376D">
      <w:pPr>
        <w:pStyle w:val="BodyTextIndent"/>
        <w:ind w:left="0"/>
        <w:rPr>
          <w:sz w:val="32"/>
        </w:rPr>
      </w:pPr>
      <w:r>
        <w:rPr>
          <w:sz w:val="32"/>
        </w:rPr>
        <w:lastRenderedPageBreak/>
        <w:t xml:space="preserve">setting up </w:t>
      </w:r>
      <w:r w:rsidR="007E4168">
        <w:rPr>
          <w:sz w:val="32"/>
        </w:rPr>
        <w:t xml:space="preserve">the </w:t>
      </w:r>
      <w:r>
        <w:rPr>
          <w:sz w:val="32"/>
        </w:rPr>
        <w:t>development environment</w:t>
      </w:r>
    </w:p>
    <w:p w14:paraId="11E5F1E9" w14:textId="77777777" w:rsidR="00DF63E6" w:rsidRDefault="00BA3205" w:rsidP="0018376D">
      <w:pPr>
        <w:pStyle w:val="BodyTextIndent"/>
        <w:ind w:left="0"/>
      </w:pPr>
      <w:r>
        <w:t>click this</w:t>
      </w:r>
      <w:r w:rsidR="007E4168">
        <w:t xml:space="preserve"> button</w:t>
      </w:r>
    </w:p>
    <w:p w14:paraId="3D7E202E" w14:textId="77777777" w:rsidR="007E4168" w:rsidRDefault="007E4168" w:rsidP="0018376D">
      <w:pPr>
        <w:pStyle w:val="BodyTextIndent"/>
        <w:ind w:left="0"/>
      </w:pPr>
      <w:r w:rsidRPr="007E4168">
        <w:rPr>
          <w:noProof/>
        </w:rPr>
        <w:drawing>
          <wp:inline distT="0" distB="0" distL="0" distR="0" wp14:anchorId="14C845F5" wp14:editId="6230964D">
            <wp:extent cx="2324424" cy="3048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68D1" w14:textId="77777777" w:rsidR="005E3D9E" w:rsidRDefault="005E3D9E" w:rsidP="005E3D9E">
      <w:pPr>
        <w:pStyle w:val="BodyTextIndent"/>
        <w:ind w:left="0"/>
      </w:pPr>
      <w:r>
        <w:t xml:space="preserve">on the left side choose </w:t>
      </w:r>
      <w:r w:rsidR="00DF63E6">
        <w:t>[</w:t>
      </w:r>
      <w:r>
        <w:t>java</w:t>
      </w:r>
      <w:r w:rsidR="00DF63E6">
        <w:t>]</w:t>
      </w:r>
      <w:r>
        <w:t xml:space="preserve"> (unless u want python)</w:t>
      </w:r>
    </w:p>
    <w:p w14:paraId="26B2E72E" w14:textId="77777777" w:rsidR="005C6847" w:rsidRDefault="005C6847" w:rsidP="003F1CA3">
      <w:pPr>
        <w:pStyle w:val="BodyTextIndent"/>
      </w:pPr>
      <w:r>
        <w:t xml:space="preserve">don’t choose </w:t>
      </w:r>
      <w:r w:rsidR="00DF63E6">
        <w:t>[</w:t>
      </w:r>
      <w:r>
        <w:t>empty project</w:t>
      </w:r>
      <w:r w:rsidR="00DF63E6">
        <w:t xml:space="preserve">] </w:t>
      </w:r>
      <w:proofErr w:type="spellStart"/>
      <w:r w:rsidR="00DF63E6">
        <w:t>bc</w:t>
      </w:r>
      <w:proofErr w:type="spellEnd"/>
      <w:r w:rsidR="00DF63E6">
        <w:t xml:space="preserve"> idk if you’ll have </w:t>
      </w:r>
      <w:proofErr w:type="spellStart"/>
      <w:r w:rsidR="00DF63E6">
        <w:t>sdk</w:t>
      </w:r>
      <w:proofErr w:type="spellEnd"/>
      <w:r w:rsidR="00DF63E6">
        <w:t xml:space="preserve"> issues or something</w:t>
      </w:r>
    </w:p>
    <w:p w14:paraId="385B8D9A" w14:textId="77777777" w:rsidR="005C6847" w:rsidRDefault="00DF63E6" w:rsidP="005C6847">
      <w:pPr>
        <w:pStyle w:val="BodyTextIndent"/>
        <w:ind w:left="0"/>
      </w:pPr>
      <w:r>
        <w:t xml:space="preserve">click the </w:t>
      </w:r>
      <w:r w:rsidR="003F1CA3">
        <w:t>[</w:t>
      </w:r>
      <w:r>
        <w:t>new</w:t>
      </w:r>
      <w:r w:rsidR="003F1CA3">
        <w:t>]</w:t>
      </w:r>
      <w:r>
        <w:t xml:space="preserve"> button in the top right</w:t>
      </w:r>
      <w:r w:rsidR="003F1CA3">
        <w:t xml:space="preserve"> to tell idea where </w:t>
      </w:r>
      <w:proofErr w:type="spellStart"/>
      <w:r w:rsidR="003F1CA3">
        <w:t>ur</w:t>
      </w:r>
      <w:proofErr w:type="spellEnd"/>
      <w:r w:rsidR="003F1CA3">
        <w:t xml:space="preserve"> </w:t>
      </w:r>
      <w:proofErr w:type="spellStart"/>
      <w:r w:rsidR="003F1CA3">
        <w:t>sdk</w:t>
      </w:r>
      <w:proofErr w:type="spellEnd"/>
      <w:r w:rsidR="003F1CA3">
        <w:t xml:space="preserve"> is</w:t>
      </w:r>
    </w:p>
    <w:p w14:paraId="2B542822" w14:textId="77777777" w:rsidR="003F1CA3" w:rsidRDefault="00F06530" w:rsidP="003F1CA3">
      <w:pPr>
        <w:pStyle w:val="BodyTextIndent"/>
      </w:pPr>
      <w:r>
        <w:t>mine was [c</w:t>
      </w:r>
      <w:r w:rsidRPr="00F06530">
        <w:t>:\</w:t>
      </w:r>
      <w:r>
        <w:t>p</w:t>
      </w:r>
      <w:r w:rsidRPr="00F06530">
        <w:t xml:space="preserve">rogram </w:t>
      </w:r>
      <w:r>
        <w:t>f</w:t>
      </w:r>
      <w:r w:rsidRPr="00F06530">
        <w:t>iles\</w:t>
      </w:r>
      <w:r>
        <w:t>j</w:t>
      </w:r>
      <w:r w:rsidRPr="00F06530">
        <w:t>ava\jdk1.8.0_191</w:t>
      </w:r>
      <w:r w:rsidR="00172153">
        <w:t>], not [jre</w:t>
      </w:r>
      <w:r w:rsidR="001C3CEE">
        <w:t>1.8.0_191</w:t>
      </w:r>
      <w:r w:rsidR="00172153">
        <w:t>]</w:t>
      </w:r>
      <w:r w:rsidR="001C3CEE">
        <w:t xml:space="preserve"> or a [bin]</w:t>
      </w:r>
    </w:p>
    <w:p w14:paraId="56947C5D" w14:textId="77777777" w:rsidR="001C3CEE" w:rsidRDefault="001C3CEE" w:rsidP="001C3CEE">
      <w:pPr>
        <w:pStyle w:val="BodyTextIndent"/>
        <w:ind w:left="0"/>
      </w:pPr>
      <w:r>
        <w:t>under additional libraries and frameworks don’t check python</w:t>
      </w:r>
    </w:p>
    <w:p w14:paraId="1973D7BA" w14:textId="77777777" w:rsidR="001C3CEE" w:rsidRDefault="001C3CEE" w:rsidP="001C3CEE">
      <w:pPr>
        <w:pStyle w:val="BodyTextIndent"/>
      </w:pPr>
      <w:r>
        <w:t>(unless you’ll use python and java at the same time)</w:t>
      </w:r>
    </w:p>
    <w:p w14:paraId="0C27A92E" w14:textId="77777777" w:rsidR="00D559E1" w:rsidRDefault="005D370F" w:rsidP="005D370F">
      <w:pPr>
        <w:pStyle w:val="BodyTextIndent"/>
        <w:ind w:left="0"/>
      </w:pPr>
      <w:r>
        <w:t xml:space="preserve">if </w:t>
      </w:r>
      <w:proofErr w:type="spellStart"/>
      <w:r>
        <w:t>ur</w:t>
      </w:r>
      <w:proofErr w:type="spellEnd"/>
      <w:r>
        <w:t xml:space="preserve"> using python, configure </w:t>
      </w:r>
      <w:proofErr w:type="spellStart"/>
      <w:r>
        <w:t>ur</w:t>
      </w:r>
      <w:proofErr w:type="spellEnd"/>
      <w:r>
        <w:t xml:space="preserve"> python </w:t>
      </w:r>
      <w:proofErr w:type="spellStart"/>
      <w:r>
        <w:t>sdk</w:t>
      </w:r>
      <w:proofErr w:type="spellEnd"/>
    </w:p>
    <w:p w14:paraId="6891FC6F" w14:textId="77777777" w:rsidR="005D370F" w:rsidRDefault="005D370F" w:rsidP="005D370F">
      <w:pPr>
        <w:pStyle w:val="BodyTextIndent"/>
        <w:ind w:left="0" w:firstLine="720"/>
      </w:pPr>
      <w:r>
        <w:t>mine was [c:\program files\python37\py</w:t>
      </w:r>
      <w:bookmarkStart w:id="0" w:name="_GoBack"/>
      <w:bookmarkEnd w:id="0"/>
      <w:r>
        <w:t>thon.exe]</w:t>
      </w:r>
      <w:r w:rsidR="003A2A53">
        <w:t xml:space="preserve"> so it’s the exe file</w:t>
      </w:r>
    </w:p>
    <w:p w14:paraId="438E2D67" w14:textId="77777777" w:rsidR="00D559E1" w:rsidRDefault="00D559E1" w:rsidP="00D559E1">
      <w:pPr>
        <w:pStyle w:val="BodyTextIndent"/>
        <w:ind w:left="0"/>
      </w:pPr>
      <w:r>
        <w:t>click [next] at the bottom</w:t>
      </w:r>
    </w:p>
    <w:p w14:paraId="4070A4A8" w14:textId="77777777" w:rsidR="003A2A53" w:rsidRDefault="003A2A53" w:rsidP="003A2A53">
      <w:pPr>
        <w:pStyle w:val="BodyTextIndent"/>
        <w:ind w:left="0"/>
      </w:pPr>
      <w:r>
        <w:t>idk what [create project from template] is so don’t check it (seems useful maybe)</w:t>
      </w:r>
    </w:p>
    <w:p w14:paraId="3C698B83" w14:textId="77777777" w:rsidR="00D559E1" w:rsidRDefault="00D559E1" w:rsidP="003A2A53">
      <w:pPr>
        <w:pStyle w:val="BodyTextIndent"/>
        <w:ind w:left="0"/>
      </w:pPr>
      <w:r>
        <w:t>click [next]</w:t>
      </w:r>
    </w:p>
    <w:p w14:paraId="3819E932" w14:textId="77777777" w:rsidR="00D559E1" w:rsidRDefault="00D559E1" w:rsidP="003A2A53">
      <w:pPr>
        <w:pStyle w:val="BodyTextIndent"/>
        <w:ind w:left="0"/>
      </w:pPr>
      <w:r>
        <w:t>in project location choose a folder to store the project</w:t>
      </w:r>
    </w:p>
    <w:p w14:paraId="5513FD60" w14:textId="77777777" w:rsidR="00D559E1" w:rsidRDefault="00704119" w:rsidP="00D559E1">
      <w:pPr>
        <w:pStyle w:val="BodyTextIndent"/>
      </w:pPr>
      <w:proofErr w:type="spellStart"/>
      <w:r>
        <w:t>i</w:t>
      </w:r>
      <w:proofErr w:type="spellEnd"/>
      <w:r>
        <w:t xml:space="preserve"> recommend </w:t>
      </w:r>
      <w:r w:rsidR="00E53DD4">
        <w:t>mak</w:t>
      </w:r>
      <w:r>
        <w:t xml:space="preserve">ing the </w:t>
      </w:r>
      <w:r w:rsidR="00E53DD4">
        <w:t xml:space="preserve">new folder </w:t>
      </w:r>
      <w:r>
        <w:t>on the desktop or somewhere accessible</w:t>
      </w:r>
    </w:p>
    <w:p w14:paraId="7AEC4063" w14:textId="77777777" w:rsidR="00ED45DA" w:rsidRDefault="00ED45DA" w:rsidP="00D559E1">
      <w:pPr>
        <w:pStyle w:val="BodyTextIndent"/>
      </w:pPr>
      <w:r>
        <w:t xml:space="preserve">the project name doesn’t have to be the same as the folder name but </w:t>
      </w:r>
      <w:proofErr w:type="spellStart"/>
      <w:r>
        <w:t>imo</w:t>
      </w:r>
      <w:proofErr w:type="spellEnd"/>
      <w:r>
        <w:t xml:space="preserve"> it’s better if it’s the same</w:t>
      </w:r>
    </w:p>
    <w:p w14:paraId="546F011D" w14:textId="77777777" w:rsidR="00ED45DA" w:rsidRDefault="005E40C5" w:rsidP="00ED45DA">
      <w:pPr>
        <w:pStyle w:val="BodyTextIndent"/>
        <w:ind w:left="0"/>
      </w:pPr>
      <w:r>
        <w:t>click [finish]</w:t>
      </w:r>
    </w:p>
    <w:p w14:paraId="418A85C9" w14:textId="77777777" w:rsidR="005E40C5" w:rsidRDefault="005E40C5" w:rsidP="00ED45DA">
      <w:pPr>
        <w:pStyle w:val="BodyTextIndent"/>
        <w:ind w:left="0"/>
      </w:pPr>
      <w:r>
        <w:t xml:space="preserve">now </w:t>
      </w:r>
      <w:proofErr w:type="spellStart"/>
      <w:r>
        <w:t>ur</w:t>
      </w:r>
      <w:proofErr w:type="spellEnd"/>
      <w:r>
        <w:t xml:space="preserve"> thing should look something like this</w:t>
      </w:r>
      <w:r w:rsidR="004F7B4F">
        <w:t xml:space="preserve"> (tutorial is the project name)</w:t>
      </w:r>
    </w:p>
    <w:p w14:paraId="7A3B3819" w14:textId="77777777" w:rsidR="004F7B4F" w:rsidRDefault="00FF41EF" w:rsidP="00ED45DA">
      <w:pPr>
        <w:pStyle w:val="BodyTextIndent"/>
        <w:ind w:left="0"/>
      </w:pPr>
      <w:r>
        <w:rPr>
          <w:noProof/>
        </w:rPr>
        <w:drawing>
          <wp:inline distT="0" distB="0" distL="0" distR="0" wp14:anchorId="7D03010E" wp14:editId="774C644D">
            <wp:extent cx="6858000" cy="38576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40D3E" w14:textId="77777777" w:rsidR="004F7B4F" w:rsidRDefault="004F7B4F">
      <w:pPr>
        <w:spacing w:after="160" w:line="259" w:lineRule="auto"/>
      </w:pPr>
      <w:r>
        <w:br w:type="page"/>
      </w:r>
    </w:p>
    <w:p w14:paraId="63DCEE98" w14:textId="77777777" w:rsidR="005E40C5" w:rsidRDefault="00FF41EF" w:rsidP="00ED45DA">
      <w:pPr>
        <w:pStyle w:val="BodyTextIndent"/>
        <w:ind w:left="0"/>
        <w:rPr>
          <w:sz w:val="32"/>
        </w:rPr>
      </w:pPr>
      <w:r>
        <w:rPr>
          <w:sz w:val="32"/>
        </w:rPr>
        <w:lastRenderedPageBreak/>
        <w:t>making a file</w:t>
      </w:r>
    </w:p>
    <w:p w14:paraId="2DBA2CB7" w14:textId="77777777" w:rsidR="00FF41EF" w:rsidRDefault="00FF41EF" w:rsidP="00ED45DA">
      <w:pPr>
        <w:pStyle w:val="BodyTextIndent"/>
        <w:ind w:left="0"/>
      </w:pPr>
      <w:r>
        <w:t xml:space="preserve">on the sidebar, expand </w:t>
      </w:r>
      <w:r w:rsidR="00CB4F03">
        <w:t>the main folder</w:t>
      </w:r>
    </w:p>
    <w:p w14:paraId="5A5226BF" w14:textId="77777777" w:rsidR="00CB4F03" w:rsidRDefault="00CB4F03" w:rsidP="00ED45DA">
      <w:pPr>
        <w:pStyle w:val="BodyTextIndent"/>
        <w:ind w:left="0"/>
      </w:pPr>
      <w:r>
        <w:t>right click [</w:t>
      </w:r>
      <w:proofErr w:type="spellStart"/>
      <w:r>
        <w:t>src</w:t>
      </w:r>
      <w:proofErr w:type="spellEnd"/>
      <w:r>
        <w:t>]</w:t>
      </w:r>
    </w:p>
    <w:p w14:paraId="1CA5450E" w14:textId="77777777" w:rsidR="00BE2E0F" w:rsidRDefault="00CB4F03" w:rsidP="00ED45DA">
      <w:pPr>
        <w:pStyle w:val="BodyTextIndent"/>
        <w:ind w:left="0"/>
      </w:pPr>
      <w:r>
        <w:t>make a [new] [java class]</w:t>
      </w:r>
    </w:p>
    <w:p w14:paraId="0B56F17F" w14:textId="77777777" w:rsidR="00BE2E0F" w:rsidRDefault="00BE2E0F" w:rsidP="00ED45DA">
      <w:pPr>
        <w:pStyle w:val="BodyTextIndent"/>
        <w:ind w:left="0"/>
      </w:pPr>
      <w:r>
        <w:t>type the name of the file (it automatically adds the .java extension)</w:t>
      </w:r>
    </w:p>
    <w:p w14:paraId="217B4C96" w14:textId="77777777" w:rsidR="00BE2E0F" w:rsidRDefault="00BE2E0F" w:rsidP="00ED45DA">
      <w:pPr>
        <w:pStyle w:val="BodyTextIndent"/>
        <w:ind w:left="0"/>
      </w:pPr>
      <w:r>
        <w:t>click [ok]</w:t>
      </w:r>
    </w:p>
    <w:p w14:paraId="1235D9DB" w14:textId="77777777" w:rsidR="00BE2E0F" w:rsidRDefault="00BE2E0F" w:rsidP="00ED45DA">
      <w:pPr>
        <w:pStyle w:val="BodyTextIndent"/>
        <w:ind w:left="0"/>
      </w:pPr>
      <w:r>
        <w:t>now u can start typing stuff</w:t>
      </w:r>
    </w:p>
    <w:p w14:paraId="36F36559" w14:textId="77777777" w:rsidR="00954518" w:rsidRDefault="00954518" w:rsidP="00ED45DA">
      <w:pPr>
        <w:pStyle w:val="BodyTextIndent"/>
        <w:ind w:left="0"/>
      </w:pPr>
      <w:r>
        <w:t>u can right click the file or folder and click [show in explorer]</w:t>
      </w:r>
    </w:p>
    <w:p w14:paraId="3283E96A" w14:textId="77777777" w:rsidR="009E04D5" w:rsidRDefault="009E04D5" w:rsidP="00ED45DA">
      <w:pPr>
        <w:pStyle w:val="BodyTextIndent"/>
        <w:ind w:left="0"/>
      </w:pPr>
    </w:p>
    <w:p w14:paraId="099E586F" w14:textId="77777777" w:rsidR="00D60D8C" w:rsidRPr="00E215D5" w:rsidRDefault="00D60D8C" w:rsidP="00D60D8C">
      <w:pPr>
        <w:pStyle w:val="BodyTextIndent"/>
        <w:ind w:left="0"/>
      </w:pPr>
      <w:r w:rsidRPr="00E215D5">
        <w:t>other [new] options:</w:t>
      </w:r>
    </w:p>
    <w:p w14:paraId="1AB35465" w14:textId="77777777" w:rsidR="00D60D8C" w:rsidRDefault="00D60D8C" w:rsidP="00D60D8C">
      <w:pPr>
        <w:pStyle w:val="BodyTextIndent"/>
        <w:ind w:left="0"/>
      </w:pPr>
      <w:r>
        <w:t>[</w:t>
      </w:r>
      <w:proofErr w:type="gramStart"/>
      <w:r>
        <w:t>file</w:t>
      </w:r>
      <w:proofErr w:type="gramEnd"/>
      <w:r>
        <w:t xml:space="preserve">] </w:t>
      </w:r>
      <w:r w:rsidR="0078018F">
        <w:t>creates a blank file, u have to type an extension if u want one</w:t>
      </w:r>
    </w:p>
    <w:p w14:paraId="6CB977C3" w14:textId="77777777" w:rsidR="0078018F" w:rsidRDefault="0078018F" w:rsidP="0078018F">
      <w:pPr>
        <w:pStyle w:val="BodyTextIndent"/>
        <w:ind w:left="0" w:firstLine="720"/>
      </w:pPr>
      <w:proofErr w:type="gramStart"/>
      <w:r>
        <w:t>i</w:t>
      </w:r>
      <w:proofErr w:type="gramEnd"/>
      <w:r>
        <w:t xml:space="preserve"> see this as a way to make sample input files if they’re not provided</w:t>
      </w:r>
    </w:p>
    <w:p w14:paraId="22346236" w14:textId="77777777" w:rsidR="0078018F" w:rsidRDefault="00E215D5" w:rsidP="00624BC1">
      <w:pPr>
        <w:pStyle w:val="BodyTextIndent"/>
        <w:ind w:left="0"/>
      </w:pPr>
      <w:r>
        <w:t>[python file] makes a new [.</w:t>
      </w:r>
      <w:proofErr w:type="spellStart"/>
      <w:r>
        <w:t>py</w:t>
      </w:r>
      <w:proofErr w:type="spellEnd"/>
      <w:r>
        <w:t>] file for python</w:t>
      </w:r>
    </w:p>
    <w:p w14:paraId="4EA87A86" w14:textId="77777777" w:rsidR="00A36CDE" w:rsidRDefault="00A36CDE" w:rsidP="00624BC1">
      <w:pPr>
        <w:pStyle w:val="BodyTextIndent"/>
        <w:ind w:left="0"/>
      </w:pPr>
    </w:p>
    <w:p w14:paraId="30713668" w14:textId="77777777" w:rsidR="002C61ED" w:rsidRDefault="002C61ED" w:rsidP="00624BC1">
      <w:pPr>
        <w:pStyle w:val="BodyTextIndent"/>
        <w:ind w:left="0"/>
      </w:pPr>
      <w:r>
        <w:t xml:space="preserve">the rest are templates, </w:t>
      </w:r>
      <w:proofErr w:type="spellStart"/>
      <w:r>
        <w:t>i’ll</w:t>
      </w:r>
      <w:proofErr w:type="spellEnd"/>
      <w:r>
        <w:t xml:space="preserve"> cover those later</w:t>
      </w:r>
    </w:p>
    <w:p w14:paraId="0240F174" w14:textId="77777777" w:rsidR="00A36CDE" w:rsidRDefault="00A36CDE" w:rsidP="00A36CDE">
      <w:pPr>
        <w:pStyle w:val="BodyTextIndent"/>
        <w:ind w:left="0"/>
      </w:pPr>
      <w:r>
        <w:t>you can also press f5 to create a new file from template</w:t>
      </w:r>
    </w:p>
    <w:p w14:paraId="107B8F10" w14:textId="77777777" w:rsidR="00E215D5" w:rsidRDefault="00E215D5" w:rsidP="00624BC1">
      <w:pPr>
        <w:pStyle w:val="BodyTextIndent"/>
        <w:ind w:left="0"/>
      </w:pPr>
    </w:p>
    <w:p w14:paraId="6F2C1AD3" w14:textId="77777777" w:rsidR="00E66692" w:rsidRDefault="00E66692" w:rsidP="00624BC1">
      <w:pPr>
        <w:pStyle w:val="BodyTextIndent"/>
        <w:ind w:left="0"/>
      </w:pPr>
      <w:r>
        <w:t>now it looks like this</w:t>
      </w:r>
    </w:p>
    <w:p w14:paraId="0A0E0279" w14:textId="77777777" w:rsidR="00E66692" w:rsidRDefault="00E66692" w:rsidP="00624BC1">
      <w:pPr>
        <w:pStyle w:val="BodyTextIndent"/>
        <w:ind w:left="0"/>
      </w:pPr>
      <w:r>
        <w:rPr>
          <w:noProof/>
        </w:rPr>
        <w:drawing>
          <wp:inline distT="0" distB="0" distL="0" distR="0" wp14:anchorId="48B0E5AB" wp14:editId="4567A929">
            <wp:extent cx="6858000" cy="38576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8C23" w14:textId="77777777" w:rsidR="00E66692" w:rsidRDefault="00E66692">
      <w:pPr>
        <w:spacing w:after="160" w:line="259" w:lineRule="auto"/>
      </w:pPr>
      <w:r>
        <w:br w:type="page"/>
      </w:r>
    </w:p>
    <w:p w14:paraId="42E9ECB0" w14:textId="77777777" w:rsidR="00E215D5" w:rsidRDefault="00E66692" w:rsidP="00624BC1">
      <w:pPr>
        <w:pStyle w:val="BodyTextIndent"/>
        <w:ind w:left="0"/>
        <w:rPr>
          <w:sz w:val="32"/>
        </w:rPr>
      </w:pPr>
      <w:r>
        <w:rPr>
          <w:sz w:val="32"/>
        </w:rPr>
        <w:lastRenderedPageBreak/>
        <w:t>running and debugging</w:t>
      </w:r>
    </w:p>
    <w:p w14:paraId="2329EAD7" w14:textId="77777777" w:rsidR="009818C6" w:rsidRDefault="00D938F5" w:rsidP="00624BC1">
      <w:pPr>
        <w:pStyle w:val="BodyTextIndent"/>
        <w:ind w:left="0"/>
      </w:pPr>
      <w:r>
        <w:t xml:space="preserve">let’s say that u typed up </w:t>
      </w:r>
      <w:proofErr w:type="spellStart"/>
      <w:r>
        <w:t>ur</w:t>
      </w:r>
      <w:proofErr w:type="spellEnd"/>
      <w:r>
        <w:t xml:space="preserve"> stuff</w:t>
      </w:r>
    </w:p>
    <w:p w14:paraId="1A22F7D9" w14:textId="77777777" w:rsidR="00E66692" w:rsidRDefault="00D77E50" w:rsidP="00624BC1">
      <w:pPr>
        <w:pStyle w:val="BodyTextIndent"/>
        <w:ind w:left="0"/>
      </w:pPr>
      <w:r w:rsidRPr="00D77E50">
        <w:rPr>
          <w:noProof/>
        </w:rPr>
        <w:drawing>
          <wp:inline distT="0" distB="0" distL="0" distR="0" wp14:anchorId="34D17425" wp14:editId="626178A5">
            <wp:extent cx="6858000" cy="14204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0D15" w14:textId="77777777" w:rsidR="009818C6" w:rsidRDefault="009818C6" w:rsidP="00624BC1">
      <w:pPr>
        <w:pStyle w:val="BodyTextIndent"/>
        <w:ind w:left="0"/>
      </w:pPr>
      <w:r>
        <w:t>because there’s now a main method, this file is runnable</w:t>
      </w:r>
    </w:p>
    <w:p w14:paraId="5381C2E2" w14:textId="77777777" w:rsidR="009818C6" w:rsidRDefault="00526EF4" w:rsidP="00624BC1">
      <w:pPr>
        <w:pStyle w:val="BodyTextIndent"/>
        <w:ind w:left="0"/>
      </w:pPr>
      <w:r>
        <w:t>run</w:t>
      </w:r>
      <w:r w:rsidR="003573E0">
        <w:t xml:space="preserve"> button locations</w:t>
      </w:r>
      <w:r>
        <w:t>:</w:t>
      </w:r>
    </w:p>
    <w:p w14:paraId="341E334A" w14:textId="77777777" w:rsidR="00D555B0" w:rsidRDefault="00CD578F" w:rsidP="00F50FC6">
      <w:pPr>
        <w:pStyle w:val="BodyTextIndent"/>
      </w:pPr>
      <w:r w:rsidRPr="00CD578F">
        <w:rPr>
          <w:noProof/>
        </w:rPr>
        <w:drawing>
          <wp:inline distT="0" distB="0" distL="0" distR="0" wp14:anchorId="505E3D8A" wp14:editId="4A6BAAAD">
            <wp:extent cx="1024128" cy="747852"/>
            <wp:effectExtent l="0" t="0" r="508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24128" cy="74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FC6" w:rsidRPr="00F50FC6">
        <w:rPr>
          <w:noProof/>
        </w:rPr>
        <w:drawing>
          <wp:inline distT="0" distB="0" distL="0" distR="0" wp14:anchorId="1F7F9CFF" wp14:editId="7DB6968F">
            <wp:extent cx="331076" cy="2743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076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55B0" w:rsidRPr="00F50FC6">
        <w:rPr>
          <w:noProof/>
        </w:rPr>
        <w:drawing>
          <wp:inline distT="0" distB="0" distL="0" distR="0" wp14:anchorId="60BAE76E" wp14:editId="7D4D4DFC">
            <wp:extent cx="1014984" cy="1324721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14984" cy="1324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3E0" w:rsidRPr="00870976">
        <w:rPr>
          <w:noProof/>
        </w:rPr>
        <w:drawing>
          <wp:inline distT="0" distB="0" distL="0" distR="0" wp14:anchorId="19B5B363" wp14:editId="6AAF93BC">
            <wp:extent cx="548640" cy="134754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" cy="13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79E6" w14:textId="77777777" w:rsidR="00F50FC6" w:rsidRDefault="00D555B0" w:rsidP="00F50FC6">
      <w:pPr>
        <w:pStyle w:val="BodyTextIndent"/>
      </w:pPr>
      <w:r>
        <w:t xml:space="preserve">but </w:t>
      </w:r>
      <w:proofErr w:type="spellStart"/>
      <w:r>
        <w:t>i</w:t>
      </w:r>
      <w:proofErr w:type="spellEnd"/>
      <w:r>
        <w:t xml:space="preserve"> prefer </w:t>
      </w:r>
      <w:r w:rsidR="00F50FC6">
        <w:t>press</w:t>
      </w:r>
      <w:r>
        <w:t>ing</w:t>
      </w:r>
      <w:r w:rsidR="00F50FC6">
        <w:t xml:space="preserve"> f12</w:t>
      </w:r>
    </w:p>
    <w:p w14:paraId="452B2221" w14:textId="77777777" w:rsidR="00D75C1A" w:rsidRDefault="00D75C1A" w:rsidP="00D75C1A">
      <w:pPr>
        <w:pStyle w:val="BodyTextIndent"/>
        <w:ind w:left="0"/>
      </w:pPr>
      <w:r>
        <w:t xml:space="preserve">u can also debug, if u </w:t>
      </w:r>
      <w:proofErr w:type="spellStart"/>
      <w:r>
        <w:t>dont</w:t>
      </w:r>
      <w:proofErr w:type="spellEnd"/>
      <w:r>
        <w:t xml:space="preserve"> know how to debug look it up</w:t>
      </w:r>
    </w:p>
    <w:p w14:paraId="22C920F6" w14:textId="77777777" w:rsidR="00D75C1A" w:rsidRDefault="00D75C1A" w:rsidP="00D75C1A">
      <w:pPr>
        <w:pStyle w:val="BodyTextIndent"/>
      </w:pPr>
      <w:proofErr w:type="gramStart"/>
      <w:r>
        <w:t>idk</w:t>
      </w:r>
      <w:proofErr w:type="gramEnd"/>
      <w:r>
        <w:t xml:space="preserve"> why but u need to allow it through the firewall </w:t>
      </w:r>
      <w:r w:rsidR="004F2F1B">
        <w:t xml:space="preserve">or else u </w:t>
      </w:r>
      <w:proofErr w:type="spellStart"/>
      <w:r w:rsidR="004F2F1B">
        <w:t>cant</w:t>
      </w:r>
      <w:proofErr w:type="spellEnd"/>
      <w:r w:rsidR="004F2F1B">
        <w:t xml:space="preserve"> debug</w:t>
      </w:r>
    </w:p>
    <w:p w14:paraId="19023019" w14:textId="77777777" w:rsidR="004F2F1B" w:rsidRDefault="004F2F1B" w:rsidP="004F2F1B">
      <w:pPr>
        <w:pStyle w:val="BodyTextIndent"/>
        <w:ind w:left="0"/>
      </w:pPr>
      <w:r>
        <w:t>now it looks like this</w:t>
      </w:r>
    </w:p>
    <w:p w14:paraId="03FBE170" w14:textId="77777777" w:rsidR="004F2F1B" w:rsidRDefault="004F2F1B" w:rsidP="004F2F1B">
      <w:pPr>
        <w:pStyle w:val="BodyTextIndent"/>
        <w:ind w:left="0"/>
      </w:pPr>
      <w:r>
        <w:rPr>
          <w:noProof/>
        </w:rPr>
        <w:drawing>
          <wp:inline distT="0" distB="0" distL="0" distR="0" wp14:anchorId="6CC38B08" wp14:editId="24B995CA">
            <wp:extent cx="6858000" cy="38576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3B8F" w14:textId="77777777" w:rsidR="00A90D2C" w:rsidRDefault="00A90D2C" w:rsidP="004F2F1B">
      <w:pPr>
        <w:pStyle w:val="BodyTextIndent"/>
        <w:ind w:left="0"/>
        <w:rPr>
          <w:sz w:val="8"/>
        </w:rPr>
      </w:pPr>
      <w:proofErr w:type="spellStart"/>
      <w:r w:rsidRPr="00A90D2C">
        <w:rPr>
          <w:sz w:val="8"/>
        </w:rPr>
        <w:t>i</w:t>
      </w:r>
      <w:proofErr w:type="spellEnd"/>
      <w:r w:rsidRPr="00A90D2C">
        <w:rPr>
          <w:sz w:val="8"/>
        </w:rPr>
        <w:t xml:space="preserve"> should’ve named it tutowial.java</w:t>
      </w:r>
    </w:p>
    <w:p w14:paraId="4A6DCDCA" w14:textId="77777777" w:rsidR="00CE14B1" w:rsidRDefault="00254BA4">
      <w:pPr>
        <w:spacing w:after="160" w:line="259" w:lineRule="auto"/>
      </w:pPr>
      <w:r>
        <w:br w:type="page"/>
      </w:r>
    </w:p>
    <w:p w14:paraId="717CAD80" w14:textId="77777777" w:rsidR="00CE14B1" w:rsidRPr="00490CF9" w:rsidRDefault="00CE14B1" w:rsidP="00490CF9">
      <w:pPr>
        <w:pStyle w:val="NoSpacing"/>
        <w:spacing w:after="0" w:line="240" w:lineRule="auto"/>
      </w:pPr>
      <w:r w:rsidRPr="00490CF9">
        <w:lastRenderedPageBreak/>
        <w:t>input files</w:t>
      </w:r>
    </w:p>
    <w:p w14:paraId="5718EFA6" w14:textId="77777777" w:rsidR="00490CF9" w:rsidRDefault="00490CF9" w:rsidP="00490CF9">
      <w:proofErr w:type="gramStart"/>
      <w:r w:rsidRPr="00490CF9">
        <w:t>they</w:t>
      </w:r>
      <w:proofErr w:type="gramEnd"/>
      <w:r w:rsidRPr="00490CF9">
        <w:t xml:space="preserve"> have to</w:t>
      </w:r>
      <w:r>
        <w:t xml:space="preserve"> be in the root </w:t>
      </w:r>
      <w:r w:rsidR="00DD1A7E">
        <w:t xml:space="preserve">folder </w:t>
      </w:r>
      <w:r>
        <w:t>(not [</w:t>
      </w:r>
      <w:proofErr w:type="spellStart"/>
      <w:r>
        <w:t>src</w:t>
      </w:r>
      <w:proofErr w:type="spellEnd"/>
      <w:r>
        <w:t>])</w:t>
      </w:r>
    </w:p>
    <w:p w14:paraId="72AE9FB9" w14:textId="77777777" w:rsidR="00DD1A7E" w:rsidRDefault="00DD1A7E" w:rsidP="00490CF9">
      <w:r>
        <w:t xml:space="preserve">if u look at this image you should understand what </w:t>
      </w:r>
      <w:proofErr w:type="spellStart"/>
      <w:r>
        <w:t>i</w:t>
      </w:r>
      <w:proofErr w:type="spellEnd"/>
      <w:r>
        <w:t xml:space="preserve"> mean</w:t>
      </w:r>
    </w:p>
    <w:p w14:paraId="3032760B" w14:textId="77777777" w:rsidR="00DD1A7E" w:rsidRDefault="00DD1A7E" w:rsidP="00490CF9">
      <w:r>
        <w:rPr>
          <w:noProof/>
        </w:rPr>
        <w:drawing>
          <wp:inline distT="0" distB="0" distL="0" distR="0" wp14:anchorId="7EB41ECD" wp14:editId="5F0E960E">
            <wp:extent cx="6858000" cy="38576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44F6" w14:textId="77777777" w:rsidR="00DD1A7E" w:rsidRPr="00490CF9" w:rsidRDefault="00DD1A7E" w:rsidP="00490CF9">
      <w:r>
        <w:t xml:space="preserve">note the location of [tutorial.dat] on the right </w:t>
      </w:r>
      <w:r w:rsidR="00D048B9">
        <w:t>panel</w:t>
      </w:r>
    </w:p>
    <w:p w14:paraId="354D575A" w14:textId="77777777" w:rsidR="00CE14B1" w:rsidRDefault="00CE14B1">
      <w:pPr>
        <w:spacing w:after="160" w:line="259" w:lineRule="auto"/>
      </w:pPr>
      <w:r>
        <w:br w:type="page"/>
      </w:r>
    </w:p>
    <w:p w14:paraId="731CE432" w14:textId="77777777" w:rsidR="00254BA4" w:rsidRDefault="00254BA4" w:rsidP="004F2F1B">
      <w:pPr>
        <w:pStyle w:val="BodyTextIndent"/>
        <w:ind w:left="0"/>
        <w:rPr>
          <w:sz w:val="32"/>
        </w:rPr>
      </w:pPr>
      <w:r>
        <w:rPr>
          <w:sz w:val="32"/>
        </w:rPr>
        <w:lastRenderedPageBreak/>
        <w:t xml:space="preserve">file </w:t>
      </w:r>
      <w:r w:rsidRPr="00254BA4">
        <w:rPr>
          <w:sz w:val="32"/>
        </w:rPr>
        <w:t>template</w:t>
      </w:r>
      <w:r w:rsidR="003E616F">
        <w:rPr>
          <w:sz w:val="32"/>
        </w:rPr>
        <w:t>s</w:t>
      </w:r>
    </w:p>
    <w:p w14:paraId="366B3D76" w14:textId="77777777" w:rsidR="003E616F" w:rsidRDefault="003E616F" w:rsidP="004F2F1B">
      <w:pPr>
        <w:pStyle w:val="BodyTextIndent"/>
        <w:ind w:left="0"/>
      </w:pPr>
    </w:p>
    <w:p w14:paraId="4B21B5E7" w14:textId="77777777" w:rsidR="00254BA4" w:rsidRDefault="00D9267F" w:rsidP="004F2F1B">
      <w:pPr>
        <w:pStyle w:val="BodyTextIndent"/>
        <w:ind w:left="0"/>
      </w:pPr>
      <w:r>
        <w:t>[</w:t>
      </w:r>
      <w:r w:rsidR="00254BA4">
        <w:t>looper</w:t>
      </w:r>
      <w:r>
        <w:t>]</w:t>
      </w:r>
      <w:r w:rsidR="008A0368">
        <w:t xml:space="preserve">: </w:t>
      </w:r>
      <w:r w:rsidR="00D048B9">
        <w:t xml:space="preserve">for problems </w:t>
      </w:r>
      <w:r w:rsidR="00BE46E9">
        <w:t xml:space="preserve">with inputs </w:t>
      </w:r>
      <w:r w:rsidR="00D048B9">
        <w:t>like this:</w:t>
      </w:r>
    </w:p>
    <w:p w14:paraId="674C372E" w14:textId="77777777" w:rsidR="00BE46E9" w:rsidRPr="00BE46E9" w:rsidRDefault="00BE46E9" w:rsidP="00BE46E9">
      <w:pPr>
        <w:suppressAutoHyphens/>
        <w:contextualSpacing/>
        <w:rPr>
          <w:rFonts w:ascii="Times New Roman" w:eastAsia="Times New Roman" w:hAnsi="Times New Roman" w:cs="Times New Roman"/>
          <w:sz w:val="20"/>
          <w:szCs w:val="20"/>
          <w:lang w:eastAsia="ar-SA"/>
        </w:rPr>
      </w:pPr>
      <w:bookmarkStart w:id="1" w:name="_Hlk531467933"/>
      <w:r w:rsidRPr="00BE46E9">
        <w:rPr>
          <w:rFonts w:ascii="Times New Roman" w:eastAsia="Times New Roman" w:hAnsi="Times New Roman" w:cs="Times New Roman"/>
          <w:sz w:val="20"/>
          <w:szCs w:val="20"/>
          <w:lang w:eastAsia="ar-SA"/>
        </w:rPr>
        <w:t xml:space="preserve">The first line of input will contain a single integer </w:t>
      </w:r>
      <w:r w:rsidRPr="00BE46E9">
        <w:rPr>
          <w:rFonts w:ascii="Courier New" w:eastAsia="Times New Roman" w:hAnsi="Courier New" w:cs="Courier New"/>
          <w:sz w:val="20"/>
          <w:szCs w:val="20"/>
          <w:lang w:eastAsia="ar-SA"/>
        </w:rPr>
        <w:t>n</w:t>
      </w:r>
      <w:r w:rsidRPr="00BE46E9">
        <w:rPr>
          <w:rFonts w:ascii="Times New Roman" w:eastAsia="Times New Roman" w:hAnsi="Times New Roman" w:cs="Times New Roman"/>
          <w:sz w:val="20"/>
          <w:szCs w:val="20"/>
          <w:lang w:eastAsia="ar-SA"/>
        </w:rPr>
        <w:t xml:space="preserve"> that indicates the number of </w:t>
      </w:r>
      <w:r w:rsidR="00C85551">
        <w:rPr>
          <w:rFonts w:ascii="Times New Roman" w:eastAsia="Times New Roman" w:hAnsi="Times New Roman" w:cs="Times New Roman"/>
          <w:sz w:val="20"/>
          <w:szCs w:val="20"/>
          <w:lang w:eastAsia="ar-SA"/>
        </w:rPr>
        <w:t>&lt;something&gt;</w:t>
      </w:r>
      <w:r w:rsidRPr="00BE46E9">
        <w:rPr>
          <w:rFonts w:ascii="Times New Roman" w:eastAsia="Times New Roman" w:hAnsi="Times New Roman" w:cs="Times New Roman"/>
          <w:sz w:val="20"/>
          <w:szCs w:val="20"/>
          <w:lang w:eastAsia="ar-SA"/>
        </w:rPr>
        <w:t>.</w:t>
      </w:r>
    </w:p>
    <w:bookmarkEnd w:id="1"/>
    <w:p w14:paraId="71EDDEDD" w14:textId="77777777" w:rsidR="00D048B9" w:rsidRDefault="003E616F" w:rsidP="004F2F1B">
      <w:pPr>
        <w:pStyle w:val="BodyTextIndent"/>
        <w:ind w:left="0"/>
      </w:pPr>
      <w:r>
        <w:t xml:space="preserve">(eleven out of twelve of the </w:t>
      </w:r>
      <w:proofErr w:type="spellStart"/>
      <w:r>
        <w:t>uil</w:t>
      </w:r>
      <w:proofErr w:type="spellEnd"/>
      <w:r>
        <w:t xml:space="preserve"> state 2012 problems)</w:t>
      </w:r>
    </w:p>
    <w:p w14:paraId="4D8BA77D" w14:textId="77777777" w:rsidR="003E616F" w:rsidRDefault="003E616F" w:rsidP="004F2F1B">
      <w:pPr>
        <w:pStyle w:val="BodyTextIndent"/>
        <w:ind w:left="0"/>
      </w:pPr>
    </w:p>
    <w:p w14:paraId="01A55323" w14:textId="77777777" w:rsidR="00997681" w:rsidRPr="00254BA4" w:rsidRDefault="00D9267F" w:rsidP="00997681">
      <w:pPr>
        <w:pStyle w:val="BodyTextIndent"/>
        <w:ind w:left="0"/>
      </w:pPr>
      <w:r>
        <w:t>[</w:t>
      </w:r>
      <w:r w:rsidR="003E616F">
        <w:t>printer</w:t>
      </w:r>
      <w:r>
        <w:t>]</w:t>
      </w:r>
      <w:r w:rsidR="003E616F">
        <w:t>:</w:t>
      </w:r>
      <w:r w:rsidR="00C85551">
        <w:t xml:space="preserve"> for problems where you’re just doing ascii art</w:t>
      </w:r>
    </w:p>
    <w:p w14:paraId="3E730855" w14:textId="77777777" w:rsidR="00692788" w:rsidRDefault="00692788" w:rsidP="004F2F1B">
      <w:pPr>
        <w:pStyle w:val="BodyTextIndent"/>
        <w:ind w:left="0"/>
      </w:pPr>
    </w:p>
    <w:p w14:paraId="5E137B92" w14:textId="77777777" w:rsidR="008D42FF" w:rsidRDefault="008D42FF" w:rsidP="004F2F1B">
      <w:pPr>
        <w:pStyle w:val="BodyTextIndent"/>
        <w:ind w:left="0"/>
      </w:pPr>
      <w:r>
        <w:t>pls make more templates</w:t>
      </w:r>
      <w:r w:rsidR="00D9267F">
        <w:t xml:space="preserve"> </w:t>
      </w:r>
      <w:r w:rsidR="006625FA">
        <w:t>for common patterns</w:t>
      </w:r>
    </w:p>
    <w:p w14:paraId="2C787B6A" w14:textId="77777777" w:rsidR="008D42FF" w:rsidRDefault="008D42FF" w:rsidP="004F2F1B">
      <w:pPr>
        <w:pStyle w:val="BodyTextIndent"/>
        <w:ind w:left="0"/>
      </w:pPr>
    </w:p>
    <w:p w14:paraId="25235026" w14:textId="77777777" w:rsidR="008D42FF" w:rsidRDefault="008D42FF" w:rsidP="004F2F1B">
      <w:pPr>
        <w:pStyle w:val="BodyTextIndent"/>
        <w:ind w:left="0"/>
        <w:rPr>
          <w:sz w:val="32"/>
        </w:rPr>
      </w:pPr>
      <w:r>
        <w:rPr>
          <w:sz w:val="32"/>
        </w:rPr>
        <w:t>live templates</w:t>
      </w:r>
    </w:p>
    <w:p w14:paraId="56C695F3" w14:textId="77777777" w:rsidR="008D42FF" w:rsidRDefault="006625FA" w:rsidP="004F2F1B">
      <w:pPr>
        <w:pStyle w:val="BodyTextIndent"/>
        <w:ind w:left="0"/>
      </w:pPr>
      <w:proofErr w:type="gramStart"/>
      <w:r>
        <w:t>basically</w:t>
      </w:r>
      <w:proofErr w:type="gramEnd"/>
      <w:r>
        <w:t xml:space="preserve"> prewritten code snippets (methods, symbols, </w:t>
      </w:r>
      <w:proofErr w:type="spellStart"/>
      <w:r>
        <w:t>etc</w:t>
      </w:r>
      <w:proofErr w:type="spellEnd"/>
      <w:r>
        <w:t>)</w:t>
      </w:r>
    </w:p>
    <w:p w14:paraId="1B736472" w14:textId="77777777" w:rsidR="00FA34C7" w:rsidRDefault="00FA34C7" w:rsidP="004F2F1B">
      <w:pPr>
        <w:pStyle w:val="BodyTextIndent"/>
        <w:ind w:left="0"/>
      </w:pPr>
      <w:r>
        <w:t>insertion method a:</w:t>
      </w:r>
    </w:p>
    <w:p w14:paraId="34E122BC" w14:textId="77777777" w:rsidR="00FA34C7" w:rsidRDefault="00FA34C7" w:rsidP="00FA34C7">
      <w:pPr>
        <w:pStyle w:val="BodyTextIndent"/>
      </w:pPr>
      <w:r>
        <w:t xml:space="preserve">just type the shortcut and </w:t>
      </w:r>
      <w:r w:rsidR="00373E2E">
        <w:t>hit space or tab</w:t>
      </w:r>
    </w:p>
    <w:p w14:paraId="3BFE5E6A" w14:textId="77777777" w:rsidR="00373E2E" w:rsidRDefault="00373E2E" w:rsidP="00FA34C7">
      <w:pPr>
        <w:pStyle w:val="BodyTextIndent"/>
      </w:pPr>
      <w:r>
        <w:t>for example, typing “</w:t>
      </w:r>
      <w:proofErr w:type="spellStart"/>
      <w:r>
        <w:t>prl</w:t>
      </w:r>
      <w:proofErr w:type="spellEnd"/>
      <w:r>
        <w:t xml:space="preserve">” [space] will expand to </w:t>
      </w:r>
      <w:proofErr w:type="spellStart"/>
      <w:r>
        <w:t>System.out.println</w:t>
      </w:r>
      <w:proofErr w:type="spellEnd"/>
      <w:r>
        <w:t>();</w:t>
      </w:r>
    </w:p>
    <w:p w14:paraId="2878D35D" w14:textId="77777777" w:rsidR="00984911" w:rsidRDefault="00984911" w:rsidP="004F2F1B">
      <w:pPr>
        <w:pStyle w:val="BodyTextIndent"/>
        <w:ind w:left="0"/>
      </w:pPr>
      <w:r>
        <w:t xml:space="preserve">insertion method </w:t>
      </w:r>
      <w:r w:rsidR="001477B8">
        <w:t>b</w:t>
      </w:r>
      <w:r>
        <w:t>:</w:t>
      </w:r>
    </w:p>
    <w:p w14:paraId="3E515BDF" w14:textId="77777777" w:rsidR="00984911" w:rsidRDefault="00984911" w:rsidP="00984911">
      <w:pPr>
        <w:pStyle w:val="BodyTextIndent"/>
      </w:pPr>
      <w:r>
        <w:t>[ctrl]+[ins] will show a list of things u can insert at the caret position</w:t>
      </w:r>
    </w:p>
    <w:p w14:paraId="523E3F9F" w14:textId="77777777" w:rsidR="001477B8" w:rsidRDefault="00FA34C7" w:rsidP="00984911">
      <w:pPr>
        <w:pStyle w:val="BodyTextIndent"/>
      </w:pPr>
      <w:r w:rsidRPr="00FA34C7">
        <w:rPr>
          <w:noProof/>
        </w:rPr>
        <w:drawing>
          <wp:inline distT="0" distB="0" distL="0" distR="0" wp14:anchorId="4D9F9364" wp14:editId="7DE64A47">
            <wp:extent cx="1282203" cy="914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82203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left</w:t>
      </w:r>
      <w:proofErr w:type="gramEnd"/>
      <w:r>
        <w:t xml:space="preserve">: shortcut ; right: what it </w:t>
      </w:r>
      <w:r w:rsidR="00060ADC">
        <w:t>expands to</w:t>
      </w:r>
    </w:p>
    <w:p w14:paraId="391B86C9" w14:textId="77777777" w:rsidR="00060ADC" w:rsidRDefault="00060ADC" w:rsidP="00984911">
      <w:pPr>
        <w:pStyle w:val="BodyTextIndent"/>
      </w:pPr>
      <w:r>
        <w:t>then u just select one of them</w:t>
      </w:r>
      <w:r w:rsidR="007E3444">
        <w:t xml:space="preserve"> to insert</w:t>
      </w:r>
    </w:p>
    <w:p w14:paraId="700EA68E" w14:textId="77777777" w:rsidR="007E3444" w:rsidRDefault="007E3444" w:rsidP="007E3444">
      <w:pPr>
        <w:pStyle w:val="BodyTextIndent"/>
        <w:ind w:left="0"/>
      </w:pPr>
      <w:proofErr w:type="gramStart"/>
      <w:r>
        <w:t>to</w:t>
      </w:r>
      <w:proofErr w:type="gramEnd"/>
      <w:r>
        <w:t xml:space="preserve"> view all the live templates go to setting</w:t>
      </w:r>
      <w:r w:rsidR="00650097">
        <w:t>s &gt; editor &gt; live templates</w:t>
      </w:r>
    </w:p>
    <w:p w14:paraId="7D18981C" w14:textId="77777777" w:rsidR="00FA21FB" w:rsidRDefault="004E3657" w:rsidP="007E3444">
      <w:pPr>
        <w:pStyle w:val="BodyTextIndent"/>
        <w:ind w:left="0"/>
      </w:pPr>
      <w:proofErr w:type="spellStart"/>
      <w:r>
        <w:t>i</w:t>
      </w:r>
      <w:proofErr w:type="spellEnd"/>
      <w:r>
        <w:t xml:space="preserve"> also put a list on the next page</w:t>
      </w:r>
    </w:p>
    <w:p w14:paraId="33905432" w14:textId="77777777" w:rsidR="004E3657" w:rsidRDefault="004E3657" w:rsidP="007E3444">
      <w:pPr>
        <w:pStyle w:val="BodyTextIndent"/>
        <w:ind w:left="0"/>
      </w:pPr>
      <w:r>
        <w:t xml:space="preserve">lots of them are inspired by python </w:t>
      </w:r>
      <w:proofErr w:type="spellStart"/>
      <w:r>
        <w:t>bc</w:t>
      </w:r>
      <w:proofErr w:type="spellEnd"/>
      <w:r>
        <w:t xml:space="preserve"> python is cool</w:t>
      </w:r>
    </w:p>
    <w:p w14:paraId="42FADCE7" w14:textId="77777777" w:rsidR="004E3657" w:rsidRDefault="004E3657" w:rsidP="007E3444">
      <w:pPr>
        <w:pStyle w:val="BodyTextIndent"/>
        <w:ind w:left="0"/>
      </w:pPr>
      <w:r>
        <w:t xml:space="preserve">to disable/enable certain </w:t>
      </w:r>
      <w:r w:rsidR="003F07F9">
        <w:t>live templates use the checkboxes</w:t>
      </w:r>
    </w:p>
    <w:p w14:paraId="2CF9627C" w14:textId="77777777" w:rsidR="003F07F9" w:rsidRDefault="000C2231" w:rsidP="007E3444">
      <w:pPr>
        <w:pStyle w:val="BodyTextIndent"/>
        <w:ind w:left="0"/>
      </w:pPr>
      <w:proofErr w:type="spellStart"/>
      <w:r>
        <w:t>i</w:t>
      </w:r>
      <w:proofErr w:type="spellEnd"/>
      <w:r>
        <w:t xml:space="preserve"> think that this feature has lots of potential for saving coding time</w:t>
      </w:r>
    </w:p>
    <w:p w14:paraId="7643FD58" w14:textId="77777777" w:rsidR="00FA21FB" w:rsidRDefault="00FA21FB" w:rsidP="007E3444">
      <w:pPr>
        <w:pStyle w:val="BodyTextIndent"/>
        <w:ind w:left="0"/>
      </w:pPr>
      <w:r w:rsidRPr="00FA21FB">
        <w:rPr>
          <w:noProof/>
        </w:rPr>
        <w:lastRenderedPageBreak/>
        <w:drawing>
          <wp:inline distT="0" distB="0" distL="0" distR="0" wp14:anchorId="06BC75AA" wp14:editId="06FAB595">
            <wp:extent cx="3576955" cy="914400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6955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120E" w14:textId="77777777" w:rsidR="001E0B79" w:rsidRDefault="002A22F0" w:rsidP="007E3444">
      <w:pPr>
        <w:pStyle w:val="BodyTextIndent"/>
        <w:ind w:left="0"/>
        <w:rPr>
          <w:sz w:val="32"/>
        </w:rPr>
      </w:pPr>
      <w:r>
        <w:rPr>
          <w:sz w:val="32"/>
        </w:rPr>
        <w:lastRenderedPageBreak/>
        <w:t xml:space="preserve">notable </w:t>
      </w:r>
      <w:proofErr w:type="spellStart"/>
      <w:r w:rsidR="001E0B79">
        <w:rPr>
          <w:sz w:val="32"/>
        </w:rPr>
        <w:t>keymap</w:t>
      </w:r>
      <w:r>
        <w:rPr>
          <w:sz w:val="32"/>
        </w:rPr>
        <w:t>pings</w:t>
      </w:r>
      <w:proofErr w:type="spellEnd"/>
    </w:p>
    <w:p w14:paraId="25D06AF2" w14:textId="77777777" w:rsidR="00BF5686" w:rsidRDefault="00BF5686" w:rsidP="00B62D5E">
      <w:pPr>
        <w:pStyle w:val="BodyTextIndent"/>
        <w:ind w:left="0"/>
      </w:pPr>
      <w:r>
        <w:t>f1: reformat code</w:t>
      </w:r>
      <w:r w:rsidR="00B62D5E">
        <w:t xml:space="preserve"> (</w:t>
      </w:r>
      <w:proofErr w:type="spellStart"/>
      <w:r w:rsidR="00B62D5E">
        <w:t>retabs</w:t>
      </w:r>
      <w:proofErr w:type="spellEnd"/>
      <w:r w:rsidR="00B62D5E">
        <w:t xml:space="preserve"> and respaces and stuff)</w:t>
      </w:r>
    </w:p>
    <w:p w14:paraId="47A380CF" w14:textId="77777777" w:rsidR="00327F80" w:rsidRDefault="00327F80" w:rsidP="00720DCF">
      <w:pPr>
        <w:pStyle w:val="BodyTextIndent"/>
        <w:ind w:left="0"/>
      </w:pPr>
      <w:r>
        <w:t>f2: inspect code</w:t>
      </w:r>
      <w:r w:rsidR="00720DCF">
        <w:t xml:space="preserve"> (can delete unused code, otherwise not that useful)</w:t>
      </w:r>
    </w:p>
    <w:p w14:paraId="66915632" w14:textId="77777777" w:rsidR="008C73D8" w:rsidRDefault="00860746" w:rsidP="00720DCF">
      <w:pPr>
        <w:pStyle w:val="BodyTextIndent"/>
        <w:ind w:left="0"/>
      </w:pPr>
      <w:r>
        <w:t>f3/f4: previous/next error</w:t>
      </w:r>
      <w:r w:rsidR="00720DCF">
        <w:t xml:space="preserve"> (jump between syntax errors)</w:t>
      </w:r>
    </w:p>
    <w:p w14:paraId="70A4A390" w14:textId="77777777" w:rsidR="00061C7F" w:rsidRDefault="00061C7F" w:rsidP="00061C7F">
      <w:pPr>
        <w:pStyle w:val="BodyTextIndent"/>
        <w:ind w:left="0"/>
      </w:pPr>
      <w:r>
        <w:t>f5: new file from template</w:t>
      </w:r>
    </w:p>
    <w:p w14:paraId="7723BEA0" w14:textId="77777777" w:rsidR="00C22F56" w:rsidRDefault="00061C7F" w:rsidP="00720DCF">
      <w:pPr>
        <w:pStyle w:val="BodyTextIndent"/>
        <w:ind w:left="0"/>
      </w:pPr>
      <w:r>
        <w:t>f6: rename</w:t>
      </w:r>
      <w:r w:rsidR="00720DCF">
        <w:t xml:space="preserve"> variable/file</w:t>
      </w:r>
    </w:p>
    <w:p w14:paraId="3154EEF2" w14:textId="77777777" w:rsidR="00B843B7" w:rsidRDefault="00C22F56" w:rsidP="00720DCF">
      <w:pPr>
        <w:pStyle w:val="BodyTextIndent"/>
        <w:ind w:left="0"/>
      </w:pPr>
      <w:r>
        <w:t>f7/f8: step into/step over</w:t>
      </w:r>
      <w:r w:rsidR="00720DCF">
        <w:t xml:space="preserve"> (</w:t>
      </w:r>
      <w:r w:rsidR="00E24E1F">
        <w:t xml:space="preserve">debugging, </w:t>
      </w:r>
      <w:r w:rsidR="00720DCF">
        <w:t xml:space="preserve">google if u </w:t>
      </w:r>
      <w:proofErr w:type="spellStart"/>
      <w:r w:rsidR="00720DCF">
        <w:t>dont</w:t>
      </w:r>
      <w:proofErr w:type="spellEnd"/>
      <w:r w:rsidR="00720DCF">
        <w:t xml:space="preserve"> know)</w:t>
      </w:r>
    </w:p>
    <w:p w14:paraId="225F8645" w14:textId="77777777" w:rsidR="00E24E1F" w:rsidRDefault="00E24E1F" w:rsidP="00720DCF">
      <w:pPr>
        <w:pStyle w:val="BodyTextIndent"/>
        <w:ind w:left="0"/>
      </w:pPr>
      <w:r>
        <w:t>shift+f8/shift+f7: step out (debugging)</w:t>
      </w:r>
    </w:p>
    <w:p w14:paraId="45AEBC10" w14:textId="77777777" w:rsidR="00B843B7" w:rsidRDefault="00B843B7" w:rsidP="00B843B7">
      <w:pPr>
        <w:pStyle w:val="BodyTextIndent"/>
        <w:ind w:left="0"/>
      </w:pPr>
      <w:r>
        <w:t>f9: settings</w:t>
      </w:r>
    </w:p>
    <w:p w14:paraId="5B719817" w14:textId="77777777" w:rsidR="00E24E1F" w:rsidRDefault="00E24E1F" w:rsidP="00E24E1F">
      <w:pPr>
        <w:pStyle w:val="BodyTextIndent"/>
        <w:ind w:left="0"/>
      </w:pPr>
      <w:proofErr w:type="gramStart"/>
      <w:r>
        <w:t>alt+</w:t>
      </w:r>
      <w:proofErr w:type="gramEnd"/>
      <w:r>
        <w:t>f9: finds a setting or an action (searches all of the ide’s functions)</w:t>
      </w:r>
    </w:p>
    <w:p w14:paraId="2FE481DF" w14:textId="77777777" w:rsidR="00B843B7" w:rsidRDefault="00B843B7" w:rsidP="00720DCF">
      <w:pPr>
        <w:pStyle w:val="BodyTextIndent"/>
        <w:ind w:left="0"/>
      </w:pPr>
      <w:r>
        <w:t>f10: edit configurations</w:t>
      </w:r>
      <w:r w:rsidR="00720DCF">
        <w:t xml:space="preserve"> (</w:t>
      </w:r>
      <w:proofErr w:type="spellStart"/>
      <w:r>
        <w:t>i</w:t>
      </w:r>
      <w:proofErr w:type="spellEnd"/>
      <w:r>
        <w:t xml:space="preserve"> </w:t>
      </w:r>
      <w:proofErr w:type="spellStart"/>
      <w:r>
        <w:t>dont</w:t>
      </w:r>
      <w:proofErr w:type="spellEnd"/>
      <w:r>
        <w:t xml:space="preserve"> think you’ll need this</w:t>
      </w:r>
      <w:r w:rsidR="00720DCF">
        <w:t>)</w:t>
      </w:r>
    </w:p>
    <w:p w14:paraId="6C5727D8" w14:textId="77777777" w:rsidR="00B843B7" w:rsidRDefault="00B843B7" w:rsidP="00B843B7">
      <w:pPr>
        <w:pStyle w:val="BodyTextIndent"/>
        <w:ind w:left="0"/>
      </w:pPr>
      <w:r>
        <w:t>f11: debug current file</w:t>
      </w:r>
    </w:p>
    <w:p w14:paraId="66A06F85" w14:textId="77777777" w:rsidR="00B843B7" w:rsidRDefault="00B843B7" w:rsidP="00B843B7">
      <w:pPr>
        <w:pStyle w:val="BodyTextIndent"/>
        <w:ind w:left="0"/>
      </w:pPr>
      <w:r>
        <w:t>f12: run current file</w:t>
      </w:r>
    </w:p>
    <w:p w14:paraId="33E32A71" w14:textId="77777777" w:rsidR="00E24E1F" w:rsidRDefault="00EF7BE7" w:rsidP="00B843B7">
      <w:pPr>
        <w:pStyle w:val="BodyTextIndent"/>
        <w:ind w:left="0"/>
      </w:pPr>
      <w:proofErr w:type="gramStart"/>
      <w:r>
        <w:t>shift+</w:t>
      </w:r>
      <w:proofErr w:type="gramEnd"/>
      <w:r>
        <w:t>f11,shift+f12: stop running/debugging</w:t>
      </w:r>
    </w:p>
    <w:p w14:paraId="2CE004D2" w14:textId="77777777" w:rsidR="007F76B7" w:rsidRDefault="007F76B7" w:rsidP="00B843B7">
      <w:pPr>
        <w:pStyle w:val="BodyTextIndent"/>
        <w:ind w:left="0"/>
      </w:pPr>
    </w:p>
    <w:p w14:paraId="2925C8FA" w14:textId="77777777" w:rsidR="007F76B7" w:rsidRDefault="007F76B7" w:rsidP="007F76B7">
      <w:pPr>
        <w:pStyle w:val="BodyTextIndent"/>
        <w:ind w:left="0"/>
      </w:pPr>
      <w:proofErr w:type="gramStart"/>
      <w:r>
        <w:t>ctrl+</w:t>
      </w:r>
      <w:proofErr w:type="gramEnd"/>
      <w:r>
        <w:t xml:space="preserve">tab,ctrl+shift+tab,ctrl+f4,ctrl+shift+t: next tab, previous tab, close tab, </w:t>
      </w:r>
    </w:p>
    <w:p w14:paraId="299BECBF" w14:textId="77777777" w:rsidR="007F76B7" w:rsidRDefault="007F76B7" w:rsidP="007F76B7">
      <w:pPr>
        <w:pStyle w:val="BodyTextIndent"/>
        <w:ind w:left="0"/>
      </w:pPr>
      <w:r>
        <w:t>reopen tab (basically like google chrome)</w:t>
      </w:r>
    </w:p>
    <w:p w14:paraId="5DD631A1" w14:textId="77777777" w:rsidR="007F76B7" w:rsidRDefault="007F76B7" w:rsidP="007F76B7">
      <w:pPr>
        <w:pStyle w:val="BodyTextIndent"/>
        <w:ind w:left="0"/>
      </w:pPr>
      <w:r>
        <w:t>alt</w:t>
      </w:r>
      <w:proofErr w:type="gramStart"/>
      <w:r>
        <w:t>+(</w:t>
      </w:r>
      <w:proofErr w:type="spellStart"/>
      <w:proofErr w:type="gramEnd"/>
      <w:r>
        <w:t>p,r,d</w:t>
      </w:r>
      <w:proofErr w:type="spellEnd"/>
      <w:r>
        <w:t>): switches to project panel, run panel, or debug panel</w:t>
      </w:r>
    </w:p>
    <w:p w14:paraId="7D3AC9F2" w14:textId="77777777" w:rsidR="007838FB" w:rsidRDefault="007838FB" w:rsidP="007838FB">
      <w:pPr>
        <w:pStyle w:val="BodyTextIndent"/>
        <w:ind w:left="0"/>
      </w:pPr>
      <w:proofErr w:type="spellStart"/>
      <w:r>
        <w:t>shift+escape</w:t>
      </w:r>
      <w:proofErr w:type="spellEnd"/>
      <w:r>
        <w:t xml:space="preserve">: like </w:t>
      </w:r>
      <w:proofErr w:type="spellStart"/>
      <w:r>
        <w:t>alt+tab</w:t>
      </w:r>
      <w:proofErr w:type="spellEnd"/>
      <w:r>
        <w:t xml:space="preserve"> but inside the ide</w:t>
      </w:r>
    </w:p>
    <w:p w14:paraId="53624EA9" w14:textId="77777777" w:rsidR="007F76B7" w:rsidRDefault="007F76B7" w:rsidP="007F76B7">
      <w:pPr>
        <w:pStyle w:val="BodyTextIndent"/>
        <w:ind w:left="0"/>
      </w:pPr>
    </w:p>
    <w:p w14:paraId="7D708C12" w14:textId="77777777" w:rsidR="007F76B7" w:rsidRDefault="007F76B7" w:rsidP="007F76B7">
      <w:pPr>
        <w:pStyle w:val="BodyTextIndent"/>
        <w:ind w:left="0"/>
      </w:pPr>
      <w:proofErr w:type="spellStart"/>
      <w:r>
        <w:t>shift+delete</w:t>
      </w:r>
      <w:proofErr w:type="spellEnd"/>
      <w:r>
        <w:t>: delete line</w:t>
      </w:r>
    </w:p>
    <w:p w14:paraId="61BA9735" w14:textId="77777777" w:rsidR="00EF7BE7" w:rsidRDefault="00EF7BE7" w:rsidP="00B843B7">
      <w:pPr>
        <w:pStyle w:val="BodyTextIndent"/>
        <w:ind w:left="0"/>
      </w:pPr>
      <w:proofErr w:type="spellStart"/>
      <w:r>
        <w:t>alt+delete</w:t>
      </w:r>
      <w:proofErr w:type="spellEnd"/>
      <w:r>
        <w:t>: join line</w:t>
      </w:r>
      <w:r w:rsidR="00E85214">
        <w:t xml:space="preserve"> (combines current and next lines)</w:t>
      </w:r>
    </w:p>
    <w:p w14:paraId="4E47B215" w14:textId="77777777" w:rsidR="007F76B7" w:rsidRDefault="007F76B7" w:rsidP="007F76B7">
      <w:pPr>
        <w:pStyle w:val="BodyTextIndent"/>
        <w:ind w:left="0"/>
      </w:pPr>
      <w:proofErr w:type="spellStart"/>
      <w:r>
        <w:t>alt+enter</w:t>
      </w:r>
      <w:proofErr w:type="spellEnd"/>
      <w:r>
        <w:t>: show suggestions</w:t>
      </w:r>
    </w:p>
    <w:p w14:paraId="2F87A3B3" w14:textId="77777777" w:rsidR="007F76B7" w:rsidRDefault="007F76B7" w:rsidP="000E43B7">
      <w:pPr>
        <w:pStyle w:val="BodyTextIndent"/>
        <w:ind w:left="0"/>
      </w:pPr>
    </w:p>
    <w:p w14:paraId="019FDC3A" w14:textId="77777777" w:rsidR="00E85214" w:rsidRDefault="000E43B7" w:rsidP="000E43B7">
      <w:pPr>
        <w:pStyle w:val="BodyTextIndent"/>
        <w:ind w:left="0"/>
      </w:pPr>
      <w:r>
        <w:t>ctrl</w:t>
      </w:r>
      <w:proofErr w:type="gramStart"/>
      <w:r>
        <w:t>+(</w:t>
      </w:r>
      <w:proofErr w:type="spellStart"/>
      <w:proofErr w:type="gramEnd"/>
      <w:r>
        <w:t>w,shift+w,a</w:t>
      </w:r>
      <w:proofErr w:type="spellEnd"/>
      <w:r>
        <w:t>): select more, select less, select all</w:t>
      </w:r>
    </w:p>
    <w:p w14:paraId="6CD05A82" w14:textId="77777777" w:rsidR="00E85214" w:rsidRDefault="000E43B7" w:rsidP="000E43B7">
      <w:pPr>
        <w:pStyle w:val="BodyTextIndent"/>
        <w:ind w:left="0"/>
      </w:pPr>
      <w:proofErr w:type="gramStart"/>
      <w:r>
        <w:t>ctrl</w:t>
      </w:r>
      <w:proofErr w:type="gramEnd"/>
      <w:r>
        <w:t>+(</w:t>
      </w:r>
      <w:proofErr w:type="spellStart"/>
      <w:r>
        <w:t>f,r</w:t>
      </w:r>
      <w:proofErr w:type="spellEnd"/>
      <w:r>
        <w:t>): find, replace</w:t>
      </w:r>
    </w:p>
    <w:p w14:paraId="102D2B56" w14:textId="77777777" w:rsidR="00AB4E45" w:rsidRDefault="00AB4E45" w:rsidP="000E43B7">
      <w:pPr>
        <w:pStyle w:val="BodyTextIndent"/>
        <w:ind w:left="0"/>
      </w:pPr>
      <w:r>
        <w:t>ctrl</w:t>
      </w:r>
      <w:proofErr w:type="gramStart"/>
      <w:r>
        <w:t>+</w:t>
      </w:r>
      <w:r w:rsidR="000E43B7">
        <w:t>(</w:t>
      </w:r>
      <w:proofErr w:type="spellStart"/>
      <w:proofErr w:type="gramEnd"/>
      <w:r>
        <w:t>z</w:t>
      </w:r>
      <w:r w:rsidR="000E43B7">
        <w:t>,shift+z</w:t>
      </w:r>
      <w:proofErr w:type="spellEnd"/>
      <w:r w:rsidR="000E43B7">
        <w:t>)</w:t>
      </w:r>
      <w:r>
        <w:t>: undo</w:t>
      </w:r>
      <w:r w:rsidR="000E43B7">
        <w:t>, redo (</w:t>
      </w:r>
      <w:proofErr w:type="spellStart"/>
      <w:r w:rsidR="000E43B7">
        <w:t>ctrl+y</w:t>
      </w:r>
      <w:proofErr w:type="spellEnd"/>
      <w:r w:rsidR="000E43B7">
        <w:t xml:space="preserve"> doesn’t do anything)</w:t>
      </w:r>
    </w:p>
    <w:p w14:paraId="2FE435DE" w14:textId="77777777" w:rsidR="000E43B7" w:rsidRDefault="000E43B7" w:rsidP="000E43B7">
      <w:pPr>
        <w:pStyle w:val="BodyTextIndent"/>
        <w:ind w:left="0"/>
      </w:pPr>
      <w:proofErr w:type="gramStart"/>
      <w:r>
        <w:t>ctrl</w:t>
      </w:r>
      <w:proofErr w:type="gramEnd"/>
      <w:r>
        <w:t>+</w:t>
      </w:r>
      <w:r w:rsidR="00735092">
        <w:t>(</w:t>
      </w:r>
      <w:proofErr w:type="spellStart"/>
      <w:r w:rsidR="00735092">
        <w:t>x,c,v,shift+v</w:t>
      </w:r>
      <w:proofErr w:type="spellEnd"/>
      <w:r w:rsidR="00735092">
        <w:t>)</w:t>
      </w:r>
      <w:r>
        <w:t xml:space="preserve">: </w:t>
      </w:r>
      <w:r w:rsidR="00735092">
        <w:t>cut, copy, paste, paste raw</w:t>
      </w:r>
    </w:p>
    <w:p w14:paraId="60F36541" w14:textId="77777777" w:rsidR="000E43B7" w:rsidRDefault="00735092" w:rsidP="00B843B7">
      <w:pPr>
        <w:pStyle w:val="BodyTextIndent"/>
        <w:ind w:left="0"/>
      </w:pPr>
      <w:proofErr w:type="spellStart"/>
      <w:r>
        <w:t>ctrl+s</w:t>
      </w:r>
      <w:proofErr w:type="spellEnd"/>
      <w:r>
        <w:t>: save all</w:t>
      </w:r>
    </w:p>
    <w:p w14:paraId="7480661F" w14:textId="77777777" w:rsidR="007F76B7" w:rsidRDefault="007F76B7" w:rsidP="00B843B7">
      <w:pPr>
        <w:pStyle w:val="BodyTextIndent"/>
        <w:ind w:left="0"/>
      </w:pPr>
    </w:p>
    <w:p w14:paraId="7CDAA899" w14:textId="77777777" w:rsidR="00243EA1" w:rsidRDefault="00243EA1" w:rsidP="00B843B7">
      <w:pPr>
        <w:pStyle w:val="BodyTextIndent"/>
        <w:ind w:left="0"/>
      </w:pPr>
      <w:proofErr w:type="spellStart"/>
      <w:r>
        <w:t>alt+leftclick</w:t>
      </w:r>
      <w:proofErr w:type="spellEnd"/>
      <w:r>
        <w:t>: rectangular selection</w:t>
      </w:r>
    </w:p>
    <w:p w14:paraId="6B82E0CD" w14:textId="77777777" w:rsidR="00243EA1" w:rsidRDefault="0056060C" w:rsidP="00B843B7">
      <w:pPr>
        <w:pStyle w:val="BodyTextIndent"/>
        <w:ind w:left="0"/>
      </w:pPr>
      <w:proofErr w:type="gramStart"/>
      <w:r>
        <w:t>alt</w:t>
      </w:r>
      <w:proofErr w:type="gramEnd"/>
      <w:r>
        <w:t>+(</w:t>
      </w:r>
      <w:proofErr w:type="spellStart"/>
      <w:r>
        <w:t>i,j,k,l</w:t>
      </w:r>
      <w:proofErr w:type="spellEnd"/>
      <w:r>
        <w:t>): simulates arrow keys</w:t>
      </w:r>
    </w:p>
    <w:p w14:paraId="16F715FB" w14:textId="77777777" w:rsidR="0056060C" w:rsidRDefault="00B6153B" w:rsidP="00B843B7">
      <w:pPr>
        <w:pStyle w:val="BodyTextIndent"/>
        <w:ind w:left="0"/>
      </w:pPr>
      <w:proofErr w:type="spellStart"/>
      <w:r>
        <w:t>alt+arrowkeys</w:t>
      </w:r>
      <w:proofErr w:type="spellEnd"/>
      <w:r>
        <w:t>: moves some stuff around</w:t>
      </w:r>
    </w:p>
    <w:p w14:paraId="2012FB41" w14:textId="77777777" w:rsidR="00CC4BE9" w:rsidRDefault="00CC4BE9" w:rsidP="00B843B7">
      <w:pPr>
        <w:pStyle w:val="BodyTextIndent"/>
        <w:ind w:left="0"/>
      </w:pPr>
      <w:r>
        <w:t>ctrl</w:t>
      </w:r>
      <w:proofErr w:type="gramStart"/>
      <w:r>
        <w:t>+(</w:t>
      </w:r>
      <w:proofErr w:type="gramEnd"/>
      <w:r>
        <w:t xml:space="preserve">l/r </w:t>
      </w:r>
      <w:proofErr w:type="spellStart"/>
      <w:r>
        <w:t>arrowkeys,</w:t>
      </w:r>
      <w:r w:rsidR="00093738">
        <w:t>alt</w:t>
      </w:r>
      <w:proofErr w:type="spellEnd"/>
      <w:r w:rsidR="00093738">
        <w:t>+(</w:t>
      </w:r>
      <w:proofErr w:type="spellStart"/>
      <w:r w:rsidR="00093738">
        <w:t>j,l</w:t>
      </w:r>
      <w:proofErr w:type="spellEnd"/>
      <w:r w:rsidR="00093738">
        <w:t>)</w:t>
      </w:r>
      <w:r>
        <w:t>): move caret to previous/next word</w:t>
      </w:r>
    </w:p>
    <w:p w14:paraId="133DA184" w14:textId="77777777" w:rsidR="00CC4BE9" w:rsidRDefault="00CC4BE9" w:rsidP="00B843B7">
      <w:pPr>
        <w:pStyle w:val="BodyTextIndent"/>
        <w:ind w:left="0"/>
      </w:pPr>
      <w:r>
        <w:t>shift</w:t>
      </w:r>
      <w:proofErr w:type="gramStart"/>
      <w:r>
        <w:t>+(</w:t>
      </w:r>
      <w:proofErr w:type="spellStart"/>
      <w:proofErr w:type="gramEnd"/>
      <w:r>
        <w:t>arrowkeys,</w:t>
      </w:r>
      <w:r w:rsidR="00093738">
        <w:t>alt+</w:t>
      </w:r>
      <w:r>
        <w:t>ijkl</w:t>
      </w:r>
      <w:proofErr w:type="spellEnd"/>
      <w:r>
        <w:t>): move caret with selection</w:t>
      </w:r>
    </w:p>
    <w:p w14:paraId="3E6A0192" w14:textId="77777777" w:rsidR="00CC4BE9" w:rsidRDefault="00CC4BE9" w:rsidP="00B843B7">
      <w:pPr>
        <w:pStyle w:val="BodyTextIndent"/>
        <w:ind w:left="0"/>
      </w:pPr>
      <w:proofErr w:type="spellStart"/>
      <w:proofErr w:type="gramStart"/>
      <w:r>
        <w:t>ctrl+</w:t>
      </w:r>
      <w:proofErr w:type="gramEnd"/>
      <w:r>
        <w:t>shift</w:t>
      </w:r>
      <w:proofErr w:type="spellEnd"/>
      <w:r>
        <w:t>+</w:t>
      </w:r>
      <w:r w:rsidR="00093738">
        <w:t xml:space="preserve">(l/r </w:t>
      </w:r>
      <w:proofErr w:type="spellStart"/>
      <w:r w:rsidR="00093738">
        <w:t>arrowkeys,alt</w:t>
      </w:r>
      <w:proofErr w:type="spellEnd"/>
      <w:r w:rsidR="00093738">
        <w:t>+(</w:t>
      </w:r>
      <w:proofErr w:type="spellStart"/>
      <w:r w:rsidR="00093738">
        <w:t>j,l</w:t>
      </w:r>
      <w:proofErr w:type="spellEnd"/>
      <w:r w:rsidR="00093738">
        <w:t>): combines the two above</w:t>
      </w:r>
    </w:p>
    <w:p w14:paraId="03CB15DC" w14:textId="77777777" w:rsidR="007838FB" w:rsidRDefault="007838FB" w:rsidP="00B843B7">
      <w:pPr>
        <w:pStyle w:val="BodyTextIndent"/>
        <w:ind w:left="0"/>
      </w:pPr>
      <w:proofErr w:type="gramStart"/>
      <w:r>
        <w:t>experiment</w:t>
      </w:r>
      <w:proofErr w:type="gramEnd"/>
      <w:r>
        <w:t xml:space="preserve"> with [</w:t>
      </w:r>
      <w:proofErr w:type="spellStart"/>
      <w:r>
        <w:t>ctrl,shift,alt</w:t>
      </w:r>
      <w:proofErr w:type="spellEnd"/>
      <w:r>
        <w:t>]+[</w:t>
      </w:r>
      <w:proofErr w:type="spellStart"/>
      <w:r>
        <w:t>arrowkeys,alt</w:t>
      </w:r>
      <w:proofErr w:type="spellEnd"/>
      <w:r>
        <w:t>+(</w:t>
      </w:r>
      <w:proofErr w:type="spellStart"/>
      <w:r>
        <w:t>ijkl</w:t>
      </w:r>
      <w:proofErr w:type="spellEnd"/>
      <w:r>
        <w:t xml:space="preserve">)] </w:t>
      </w:r>
      <w:proofErr w:type="spellStart"/>
      <w:r>
        <w:t>bc</w:t>
      </w:r>
      <w:proofErr w:type="spellEnd"/>
      <w:r>
        <w:t xml:space="preserve"> lots of combos</w:t>
      </w:r>
    </w:p>
    <w:p w14:paraId="211247E7" w14:textId="77777777" w:rsidR="00E901AB" w:rsidRDefault="00E901AB" w:rsidP="00B843B7">
      <w:pPr>
        <w:pStyle w:val="BodyTextIndent"/>
        <w:ind w:left="0"/>
      </w:pPr>
    </w:p>
    <w:p w14:paraId="555D3E7C" w14:textId="77777777" w:rsidR="00E901AB" w:rsidRDefault="00E901AB" w:rsidP="00B843B7">
      <w:pPr>
        <w:pStyle w:val="BodyTextIndent"/>
        <w:ind w:left="0"/>
      </w:pPr>
      <w:r>
        <w:t>there are some more so go to settings &gt; keymap to see all</w:t>
      </w:r>
    </w:p>
    <w:p w14:paraId="75330584" w14:textId="77777777" w:rsidR="007838FB" w:rsidRDefault="007838FB">
      <w:pPr>
        <w:spacing w:after="160" w:line="259" w:lineRule="auto"/>
      </w:pPr>
      <w:r>
        <w:br w:type="page"/>
      </w:r>
    </w:p>
    <w:p w14:paraId="41679D6D" w14:textId="77777777" w:rsidR="00576719" w:rsidRDefault="007838FB" w:rsidP="00B843B7">
      <w:pPr>
        <w:pStyle w:val="BodyTextIndent"/>
        <w:ind w:left="0"/>
      </w:pPr>
      <w:r>
        <w:lastRenderedPageBreak/>
        <w:t>yeah that’s it</w:t>
      </w:r>
      <w:r w:rsidR="005B1226">
        <w:t>, pls suggest improvements if u want</w:t>
      </w:r>
    </w:p>
    <w:p w14:paraId="3F0F3DD5" w14:textId="05524B46" w:rsidR="007838FB" w:rsidRDefault="00576719" w:rsidP="00B843B7">
      <w:pPr>
        <w:pStyle w:val="BodyTextIndent"/>
        <w:ind w:left="0"/>
      </w:pPr>
      <w:r>
        <w:t xml:space="preserve">also idk if this guide was </w:t>
      </w:r>
      <w:r w:rsidR="001B45BE">
        <w:t>good, if it was bad then oops</w:t>
      </w:r>
    </w:p>
    <w:sectPr w:rsidR="007838FB" w:rsidSect="001A53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BFF22E1A-0051-4E87-B4D8-0309EB45BDA4}"/>
    <w:embedItalic r:id="rId2" w:fontKey="{C0530E4B-05AB-4D8E-914E-60F83F6ECF22}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3" w:fontKey="{E851ADC9-09FE-4437-9C1C-FC9BF50B2038}"/>
    <w:embedItalic r:id="rId4" w:fontKey="{86881D02-EA20-4A1E-9230-9A6F0D629B7E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5" w:fontKey="{6C4A8BD3-13BB-493C-82BF-F42D6E99B5A7}"/>
    <w:embedItalic r:id="rId6" w:fontKey="{8920D296-3384-4ACC-936A-9EA56205D81B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0NDayNDSyMDYzNTFU0lEKTi0uzszPAykwqgUASI0yviwAAAA="/>
  </w:docVars>
  <w:rsids>
    <w:rsidRoot w:val="00A8565E"/>
    <w:rsid w:val="00060ADC"/>
    <w:rsid w:val="00061C7F"/>
    <w:rsid w:val="00093738"/>
    <w:rsid w:val="000C2231"/>
    <w:rsid w:val="000E43B7"/>
    <w:rsid w:val="001477B8"/>
    <w:rsid w:val="00172153"/>
    <w:rsid w:val="0018376D"/>
    <w:rsid w:val="001A53B3"/>
    <w:rsid w:val="001B45BE"/>
    <w:rsid w:val="001C3CEE"/>
    <w:rsid w:val="001D13FE"/>
    <w:rsid w:val="001E0B79"/>
    <w:rsid w:val="00243EA1"/>
    <w:rsid w:val="00254BA4"/>
    <w:rsid w:val="002A22F0"/>
    <w:rsid w:val="002C61ED"/>
    <w:rsid w:val="002F1CF1"/>
    <w:rsid w:val="002F20AC"/>
    <w:rsid w:val="00327F80"/>
    <w:rsid w:val="003573E0"/>
    <w:rsid w:val="00373E2E"/>
    <w:rsid w:val="003915C0"/>
    <w:rsid w:val="003A2A53"/>
    <w:rsid w:val="003B74D2"/>
    <w:rsid w:val="003E616F"/>
    <w:rsid w:val="003F07F9"/>
    <w:rsid w:val="003F1CA3"/>
    <w:rsid w:val="00462F8B"/>
    <w:rsid w:val="00490CF9"/>
    <w:rsid w:val="004E3657"/>
    <w:rsid w:val="004F2F1B"/>
    <w:rsid w:val="004F7B4F"/>
    <w:rsid w:val="005239FD"/>
    <w:rsid w:val="00526EF4"/>
    <w:rsid w:val="00555F4D"/>
    <w:rsid w:val="0056060C"/>
    <w:rsid w:val="0056119C"/>
    <w:rsid w:val="00576719"/>
    <w:rsid w:val="0059324D"/>
    <w:rsid w:val="005B1226"/>
    <w:rsid w:val="005B5733"/>
    <w:rsid w:val="005C6847"/>
    <w:rsid w:val="005D370F"/>
    <w:rsid w:val="005E3D9E"/>
    <w:rsid w:val="005E40C5"/>
    <w:rsid w:val="005F7FF2"/>
    <w:rsid w:val="00624BC1"/>
    <w:rsid w:val="00650097"/>
    <w:rsid w:val="006625FA"/>
    <w:rsid w:val="00671FAC"/>
    <w:rsid w:val="00687749"/>
    <w:rsid w:val="00692788"/>
    <w:rsid w:val="006B0FA3"/>
    <w:rsid w:val="006D0CCF"/>
    <w:rsid w:val="00704119"/>
    <w:rsid w:val="00720DCF"/>
    <w:rsid w:val="00735092"/>
    <w:rsid w:val="0078018F"/>
    <w:rsid w:val="007838FB"/>
    <w:rsid w:val="007A0247"/>
    <w:rsid w:val="007E3444"/>
    <w:rsid w:val="007E4168"/>
    <w:rsid w:val="007F76B7"/>
    <w:rsid w:val="008555D0"/>
    <w:rsid w:val="00860746"/>
    <w:rsid w:val="00863072"/>
    <w:rsid w:val="00870976"/>
    <w:rsid w:val="008A0368"/>
    <w:rsid w:val="008C73D8"/>
    <w:rsid w:val="008D42FF"/>
    <w:rsid w:val="00954518"/>
    <w:rsid w:val="00975B4F"/>
    <w:rsid w:val="009818C6"/>
    <w:rsid w:val="0098239A"/>
    <w:rsid w:val="00984911"/>
    <w:rsid w:val="00991965"/>
    <w:rsid w:val="00997681"/>
    <w:rsid w:val="009E04D5"/>
    <w:rsid w:val="00A36CDE"/>
    <w:rsid w:val="00A8565E"/>
    <w:rsid w:val="00A90D2C"/>
    <w:rsid w:val="00AB4E45"/>
    <w:rsid w:val="00B6153B"/>
    <w:rsid w:val="00B62D5E"/>
    <w:rsid w:val="00B843B7"/>
    <w:rsid w:val="00BA158F"/>
    <w:rsid w:val="00BA2E5B"/>
    <w:rsid w:val="00BA3205"/>
    <w:rsid w:val="00BE2E0F"/>
    <w:rsid w:val="00BE46E9"/>
    <w:rsid w:val="00BF392E"/>
    <w:rsid w:val="00BF5686"/>
    <w:rsid w:val="00C22F56"/>
    <w:rsid w:val="00C426E9"/>
    <w:rsid w:val="00C80FFC"/>
    <w:rsid w:val="00C85551"/>
    <w:rsid w:val="00C96A80"/>
    <w:rsid w:val="00CB4F03"/>
    <w:rsid w:val="00CC4BE9"/>
    <w:rsid w:val="00CD578F"/>
    <w:rsid w:val="00CE14B1"/>
    <w:rsid w:val="00D048B9"/>
    <w:rsid w:val="00D52CD3"/>
    <w:rsid w:val="00D555B0"/>
    <w:rsid w:val="00D559E1"/>
    <w:rsid w:val="00D60D8C"/>
    <w:rsid w:val="00D75C1A"/>
    <w:rsid w:val="00D77E50"/>
    <w:rsid w:val="00D9267F"/>
    <w:rsid w:val="00D938F5"/>
    <w:rsid w:val="00DD1A7E"/>
    <w:rsid w:val="00DF63E6"/>
    <w:rsid w:val="00E215D5"/>
    <w:rsid w:val="00E24E1F"/>
    <w:rsid w:val="00E53DD4"/>
    <w:rsid w:val="00E545E6"/>
    <w:rsid w:val="00E622BD"/>
    <w:rsid w:val="00E63A3C"/>
    <w:rsid w:val="00E66692"/>
    <w:rsid w:val="00E85214"/>
    <w:rsid w:val="00E901AB"/>
    <w:rsid w:val="00ED45DA"/>
    <w:rsid w:val="00EE1193"/>
    <w:rsid w:val="00EF7BE7"/>
    <w:rsid w:val="00F03C03"/>
    <w:rsid w:val="00F06530"/>
    <w:rsid w:val="00F50FC6"/>
    <w:rsid w:val="00FA21FB"/>
    <w:rsid w:val="00FA34C7"/>
    <w:rsid w:val="00FF4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22F45"/>
  <w15:chartTrackingRefBased/>
  <w15:docId w15:val="{FECFD43E-6425-4B8E-B1C0-A877432A1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tepad"/>
    <w:qFormat/>
    <w:rsid w:val="00A8565E"/>
    <w:pPr>
      <w:spacing w:after="0" w:line="240" w:lineRule="auto"/>
    </w:pPr>
    <w:rPr>
      <w:rFonts w:ascii="Consolas" w:hAnsi="Consolas"/>
      <w:sz w:val="24"/>
    </w:rPr>
  </w:style>
  <w:style w:type="paragraph" w:styleId="Heading1">
    <w:name w:val="heading 1"/>
    <w:basedOn w:val="NoSpacing"/>
    <w:next w:val="Normal"/>
    <w:link w:val="Heading1Char"/>
    <w:autoRedefine/>
    <w:uiPriority w:val="9"/>
    <w:qFormat/>
    <w:rsid w:val="00A8565E"/>
    <w:pPr>
      <w:outlineLvl w:val="0"/>
    </w:p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A8565E"/>
    <w:pPr>
      <w:outlineLvl w:val="1"/>
    </w:pPr>
    <w:rPr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2F8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2F8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2"/>
    <w:next w:val="Normal"/>
    <w:link w:val="TitleChar"/>
    <w:autoRedefine/>
    <w:uiPriority w:val="10"/>
    <w:qFormat/>
    <w:rsid w:val="00C80FFC"/>
    <w:pPr>
      <w:jc w:val="center"/>
    </w:pPr>
    <w:rPr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C80FFC"/>
    <w:rPr>
      <w:rFonts w:ascii="Consolas" w:hAnsi="Consolas"/>
      <w:sz w:val="48"/>
    </w:rPr>
  </w:style>
  <w:style w:type="paragraph" w:styleId="NoSpacing">
    <w:name w:val="No Spacing"/>
    <w:basedOn w:val="Normal"/>
    <w:autoRedefine/>
    <w:uiPriority w:val="1"/>
    <w:qFormat/>
    <w:rsid w:val="00490CF9"/>
    <w:pPr>
      <w:spacing w:after="160" w:line="259" w:lineRule="auto"/>
    </w:pPr>
    <w:rPr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8565E"/>
    <w:rPr>
      <w:rFonts w:ascii="Consolas" w:hAnsi="Consolas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565E"/>
    <w:rPr>
      <w:rFonts w:ascii="Consolas" w:hAnsi="Consolas"/>
      <w:sz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565E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8565E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462F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62F8B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18376D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18376D"/>
    <w:rPr>
      <w:rFonts w:ascii="Consolas" w:hAnsi="Consolas"/>
      <w:sz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555B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(Student) Jason.S3</cp:lastModifiedBy>
  <cp:revision>2</cp:revision>
  <dcterms:created xsi:type="dcterms:W3CDTF">2018-12-02T22:48:00Z</dcterms:created>
  <dcterms:modified xsi:type="dcterms:W3CDTF">2018-12-02T22:48:00Z</dcterms:modified>
</cp:coreProperties>
</file>